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D537D" w14:textId="77777777" w:rsidR="005F0EF7" w:rsidRDefault="005F0EF7" w:rsidP="005F0EF7">
      <w:pPr>
        <w:pStyle w:val="Subtitle"/>
      </w:pPr>
    </w:p>
    <w:p w14:paraId="097C3014" w14:textId="75AA79C3" w:rsidR="000411BF" w:rsidRPr="005F0EF7" w:rsidRDefault="000411BF" w:rsidP="005F0EF7">
      <w:pPr>
        <w:pStyle w:val="Subtitle"/>
        <w:rPr>
          <w:b/>
          <w:bCs/>
        </w:rPr>
      </w:pPr>
      <w:r w:rsidRPr="005F0EF7">
        <w:rPr>
          <w:b/>
          <w:bCs/>
        </w:rPr>
        <w:t xml:space="preserve">The </w:t>
      </w:r>
      <w:r w:rsidR="00052D1C">
        <w:rPr>
          <w:b/>
          <w:bCs/>
        </w:rPr>
        <w:t>Final</w:t>
      </w:r>
      <w:r w:rsidRPr="005F0EF7">
        <w:rPr>
          <w:b/>
          <w:bCs/>
        </w:rPr>
        <w:t xml:space="preserve"> </w:t>
      </w:r>
      <w:r w:rsidR="00873C30">
        <w:rPr>
          <w:b/>
          <w:bCs/>
        </w:rPr>
        <w:t xml:space="preserve">Scientific </w:t>
      </w:r>
      <w:r w:rsidR="006F1588">
        <w:rPr>
          <w:b/>
          <w:bCs/>
        </w:rPr>
        <w:t>R</w:t>
      </w:r>
      <w:r w:rsidRPr="005F0EF7">
        <w:rPr>
          <w:b/>
          <w:bCs/>
        </w:rPr>
        <w:t xml:space="preserve">eport covers </w:t>
      </w:r>
      <w:r w:rsidR="006F1588">
        <w:rPr>
          <w:b/>
          <w:bCs/>
        </w:rPr>
        <w:t xml:space="preserve">the </w:t>
      </w:r>
      <w:r w:rsidR="001B3520" w:rsidRPr="005F0EF7">
        <w:rPr>
          <w:b/>
          <w:bCs/>
        </w:rPr>
        <w:t>g</w:t>
      </w:r>
      <w:r w:rsidR="009F370C" w:rsidRPr="005F0EF7">
        <w:rPr>
          <w:b/>
          <w:bCs/>
        </w:rPr>
        <w:t xml:space="preserve">rant </w:t>
      </w:r>
      <w:r w:rsidR="006F1588">
        <w:rPr>
          <w:b/>
          <w:bCs/>
        </w:rPr>
        <w:t>period</w:t>
      </w:r>
      <w:r w:rsidR="004F64D2" w:rsidRPr="005F0EF7">
        <w:rPr>
          <w:b/>
          <w:bCs/>
        </w:rPr>
        <w:t xml:space="preserve"> &lt;#&gt;</w:t>
      </w:r>
    </w:p>
    <w:p w14:paraId="0B4E5F45" w14:textId="13812B0B" w:rsidR="001B3520" w:rsidRPr="005F0EF7" w:rsidRDefault="001B3520" w:rsidP="005F0EF7">
      <w:pPr>
        <w:pStyle w:val="Subtitle"/>
        <w:rPr>
          <w:rStyle w:val="SubtleEmphasis"/>
          <w:sz w:val="18"/>
        </w:rPr>
      </w:pPr>
      <w:r w:rsidRPr="00B97467">
        <w:rPr>
          <w:rStyle w:val="SubtleEmphasis"/>
          <w:b/>
          <w:bCs/>
          <w:sz w:val="18"/>
        </w:rPr>
        <w:t>Note:</w:t>
      </w:r>
      <w:r w:rsidRPr="005F0EF7">
        <w:rPr>
          <w:rStyle w:val="SubtleEmphasis"/>
          <w:sz w:val="18"/>
        </w:rPr>
        <w:t xml:space="preserve"> A </w:t>
      </w:r>
      <w:r w:rsidR="0039238F" w:rsidRPr="0039238F">
        <w:rPr>
          <w:iCs/>
          <w:lang w:val="is-IS"/>
        </w:rPr>
        <w:t xml:space="preserve">separate financial report must be submitted together with this </w:t>
      </w:r>
      <w:r w:rsidR="005D3345">
        <w:rPr>
          <w:iCs/>
          <w:lang w:val="is-IS"/>
        </w:rPr>
        <w:t>Final</w:t>
      </w:r>
      <w:r w:rsidR="0039238F" w:rsidRPr="0039238F">
        <w:rPr>
          <w:iCs/>
          <w:lang w:val="is-IS"/>
        </w:rPr>
        <w:t xml:space="preserve"> </w:t>
      </w:r>
      <w:r w:rsidR="00CA1FBC">
        <w:rPr>
          <w:iCs/>
          <w:lang w:val="is-IS"/>
        </w:rPr>
        <w:t xml:space="preserve">Scientific </w:t>
      </w:r>
      <w:r w:rsidR="0039238F" w:rsidRPr="0039238F">
        <w:rPr>
          <w:iCs/>
          <w:lang w:val="is-IS"/>
        </w:rPr>
        <w:t>Report.</w:t>
      </w:r>
    </w:p>
    <w:p w14:paraId="77208E1C" w14:textId="1589F834" w:rsidR="002C09A1" w:rsidRDefault="000411BF" w:rsidP="005F0EF7">
      <w:pPr>
        <w:pStyle w:val="Subtitle"/>
      </w:pPr>
      <w:r w:rsidRPr="00160153">
        <w:t>A</w:t>
      </w:r>
      <w:r w:rsidR="00832C00">
        <w:t xml:space="preserve">n </w:t>
      </w:r>
      <w:r w:rsidR="00832C00" w:rsidRPr="00832C00">
        <w:rPr>
          <w:i/>
        </w:rPr>
        <w:t>e</w:t>
      </w:r>
      <w:r w:rsidR="00832C00">
        <w:t>-</w:t>
      </w:r>
      <w:r w:rsidRPr="00160153">
        <w:t xml:space="preserve">signed copy of the </w:t>
      </w:r>
      <w:r w:rsidR="005D3345">
        <w:t>Final</w:t>
      </w:r>
      <w:r w:rsidRPr="00160153">
        <w:t xml:space="preserve"> </w:t>
      </w:r>
      <w:r w:rsidR="0039238F">
        <w:t>R</w:t>
      </w:r>
      <w:r w:rsidRPr="00160153">
        <w:t>eport shall be submitted to Rannís</w:t>
      </w:r>
      <w:r w:rsidR="00DE2DA2" w:rsidRPr="00160153">
        <w:t xml:space="preserve"> </w:t>
      </w:r>
      <w:r w:rsidRPr="00160153">
        <w:t xml:space="preserve">by </w:t>
      </w:r>
      <w:r w:rsidR="00A577B6" w:rsidRPr="00160153">
        <w:t>email</w:t>
      </w:r>
      <w:r w:rsidR="00710713" w:rsidRPr="00160153">
        <w:t xml:space="preserve"> to</w:t>
      </w:r>
    </w:p>
    <w:p w14:paraId="36FB3C08" w14:textId="26C2035E" w:rsidR="000411BF" w:rsidRPr="005F0EF7" w:rsidRDefault="002C09A1" w:rsidP="005F0EF7">
      <w:pPr>
        <w:pStyle w:val="Subtitle"/>
      </w:pPr>
      <w:hyperlink r:id="rId11" w:history="1">
        <w:r w:rsidRPr="005F0EF7">
          <w:rPr>
            <w:rStyle w:val="Hyperlink"/>
          </w:rPr>
          <w:t>markaaetlun@rannis.is</w:t>
        </w:r>
      </w:hyperlink>
      <w:r w:rsidRPr="005F0EF7">
        <w:t xml:space="preserve">  </w:t>
      </w:r>
      <w:r w:rsidR="000411BF" w:rsidRPr="005F0EF7">
        <w:t xml:space="preserve">Subject: </w:t>
      </w:r>
      <w:r w:rsidR="00405691" w:rsidRPr="005F0EF7">
        <w:t xml:space="preserve">SRDP </w:t>
      </w:r>
      <w:r w:rsidR="005D3345">
        <w:t>Final</w:t>
      </w:r>
      <w:r w:rsidR="00FB5494" w:rsidRPr="005F0EF7">
        <w:t xml:space="preserve"> Report </w:t>
      </w:r>
      <w:r w:rsidRPr="005F0EF7">
        <w:t xml:space="preserve">- </w:t>
      </w:r>
      <w:r w:rsidR="00FF136D" w:rsidRPr="005F0EF7">
        <w:t>Grant number</w:t>
      </w:r>
    </w:p>
    <w:p w14:paraId="233B2EDE" w14:textId="29B010CE" w:rsidR="005D6C1E" w:rsidRPr="005D6C1E" w:rsidRDefault="005D6C1E" w:rsidP="005D6C1E">
      <w:pPr>
        <w:jc w:val="center"/>
        <w:rPr>
          <w:b/>
          <w:bCs/>
        </w:rPr>
      </w:pPr>
    </w:p>
    <w:p w14:paraId="043FA380" w14:textId="61F0F630" w:rsidR="00E4673B" w:rsidRPr="00160153" w:rsidRDefault="000D4022" w:rsidP="0039238F">
      <w:pPr>
        <w:pStyle w:val="Heading2"/>
      </w:pPr>
      <w:r>
        <w:t>project information</w:t>
      </w:r>
    </w:p>
    <w:p w14:paraId="113FE37E" w14:textId="63F6B70C" w:rsidR="00FE61D1" w:rsidRPr="00792CE1" w:rsidRDefault="00FE61D1" w:rsidP="0093065D">
      <w:pPr>
        <w:pStyle w:val="ListParagraph"/>
        <w:rPr>
          <w:lang w:val="en-GB"/>
        </w:rPr>
      </w:pPr>
      <w:r w:rsidRPr="00160153">
        <w:rPr>
          <w:lang w:val="en-GB"/>
        </w:rPr>
        <w:t xml:space="preserve">Project Leader: </w:t>
      </w:r>
    </w:p>
    <w:p w14:paraId="3A3F6FF9" w14:textId="272BC0A2" w:rsidR="00FE61D1" w:rsidRPr="00792CE1" w:rsidRDefault="00FE61D1" w:rsidP="0093065D">
      <w:pPr>
        <w:pStyle w:val="ListParagraph"/>
        <w:rPr>
          <w:lang w:val="en-GB"/>
        </w:rPr>
      </w:pPr>
      <w:r w:rsidRPr="00AD2044">
        <w:rPr>
          <w:lang w:val="en-GB"/>
        </w:rPr>
        <w:t>Institution/</w:t>
      </w:r>
      <w:r w:rsidR="000D4022">
        <w:rPr>
          <w:lang w:val="en-GB"/>
        </w:rPr>
        <w:t>Host organisation</w:t>
      </w:r>
      <w:r w:rsidRPr="00AD2044">
        <w:rPr>
          <w:lang w:val="en-GB"/>
        </w:rPr>
        <w:t xml:space="preserve">: </w:t>
      </w:r>
    </w:p>
    <w:p w14:paraId="4DED39B3" w14:textId="0C32F06E" w:rsidR="00FE61D1" w:rsidRPr="00792CE1" w:rsidRDefault="00FE61D1" w:rsidP="0093065D">
      <w:pPr>
        <w:pStyle w:val="ListParagraph"/>
        <w:rPr>
          <w:lang w:val="en-GB"/>
        </w:rPr>
      </w:pPr>
      <w:r w:rsidRPr="003266AA">
        <w:rPr>
          <w:lang w:val="en-GB"/>
        </w:rPr>
        <w:t xml:space="preserve">Research manager: </w:t>
      </w:r>
    </w:p>
    <w:p w14:paraId="3417A319" w14:textId="77777777" w:rsidR="00FE61D1" w:rsidRPr="00160153" w:rsidRDefault="00FE61D1" w:rsidP="0093065D">
      <w:pPr>
        <w:pStyle w:val="ListParagraph"/>
        <w:rPr>
          <w:lang w:val="en-GB"/>
        </w:rPr>
      </w:pPr>
    </w:p>
    <w:p w14:paraId="5E375C32" w14:textId="1F814D9A" w:rsidR="00FE61D1" w:rsidRPr="00846DFE" w:rsidRDefault="0071201C" w:rsidP="0093065D">
      <w:pPr>
        <w:pStyle w:val="ListParagraph"/>
        <w:rPr>
          <w:lang w:val="en-GB"/>
        </w:rPr>
      </w:pPr>
      <w:r w:rsidRPr="003E1042">
        <w:rPr>
          <w:lang w:val="en-GB"/>
        </w:rPr>
        <w:t>Grant</w:t>
      </w:r>
      <w:r w:rsidR="00FE61D1" w:rsidRPr="003E1042">
        <w:rPr>
          <w:lang w:val="en-GB"/>
        </w:rPr>
        <w:t xml:space="preserve"> number</w:t>
      </w:r>
      <w:r w:rsidR="00FE61D1" w:rsidRPr="00846DFE">
        <w:rPr>
          <w:lang w:val="en-GB"/>
        </w:rPr>
        <w:t xml:space="preserve">: </w:t>
      </w:r>
    </w:p>
    <w:p w14:paraId="0CD8E3ED" w14:textId="3091A7DD" w:rsidR="00FE61D1" w:rsidRPr="00846DFE" w:rsidRDefault="00FE61D1" w:rsidP="0093065D">
      <w:pPr>
        <w:pStyle w:val="ListParagraph"/>
        <w:rPr>
          <w:lang w:val="en-GB"/>
        </w:rPr>
      </w:pPr>
      <w:r w:rsidRPr="00846DFE">
        <w:rPr>
          <w:lang w:val="en-GB"/>
        </w:rPr>
        <w:t xml:space="preserve">Project acronym: </w:t>
      </w:r>
    </w:p>
    <w:p w14:paraId="77ACB4F0" w14:textId="5EE194E3" w:rsidR="00FE61D1" w:rsidRPr="00846DFE" w:rsidRDefault="00FE61D1" w:rsidP="0093065D">
      <w:pPr>
        <w:pStyle w:val="ListParagraph"/>
        <w:rPr>
          <w:lang w:val="en-GB"/>
        </w:rPr>
      </w:pPr>
      <w:r w:rsidRPr="00846DFE">
        <w:rPr>
          <w:lang w:val="en-GB"/>
        </w:rPr>
        <w:t xml:space="preserve">Project title: </w:t>
      </w:r>
    </w:p>
    <w:p w14:paraId="37A66415" w14:textId="0F19ACDF" w:rsidR="00FE61D1" w:rsidRPr="00846DFE" w:rsidRDefault="00FE61D1" w:rsidP="0093065D">
      <w:pPr>
        <w:pStyle w:val="ListParagraph"/>
        <w:rPr>
          <w:lang w:val="en-GB"/>
        </w:rPr>
      </w:pPr>
      <w:r w:rsidRPr="00846DFE">
        <w:rPr>
          <w:lang w:val="en-GB"/>
        </w:rPr>
        <w:t xml:space="preserve">Project duration: </w:t>
      </w:r>
    </w:p>
    <w:p w14:paraId="055A4E14" w14:textId="7CB32E0A" w:rsidR="00FE61D1" w:rsidRPr="00846DFE" w:rsidRDefault="000D4022" w:rsidP="0093065D">
      <w:pPr>
        <w:pStyle w:val="ListParagraph"/>
        <w:rPr>
          <w:lang w:val="en-GB"/>
        </w:rPr>
      </w:pPr>
      <w:r>
        <w:rPr>
          <w:lang w:val="en-GB"/>
        </w:rPr>
        <w:t>Reporting period</w:t>
      </w:r>
      <w:r w:rsidR="00FE61D1" w:rsidRPr="00846DFE">
        <w:rPr>
          <w:lang w:val="en-GB"/>
        </w:rPr>
        <w:t xml:space="preserve">: </w:t>
      </w:r>
    </w:p>
    <w:p w14:paraId="76D85CD6" w14:textId="77777777" w:rsidR="006F3253" w:rsidRPr="00382AA0" w:rsidRDefault="006F3253" w:rsidP="0093065D">
      <w:pPr>
        <w:pStyle w:val="ListParagraph"/>
        <w:rPr>
          <w:lang w:val="en-GB"/>
        </w:rPr>
      </w:pPr>
    </w:p>
    <w:p w14:paraId="4400D876" w14:textId="50F40F06" w:rsidR="003D61EB" w:rsidRPr="00792CE1" w:rsidRDefault="003D61EB" w:rsidP="0093065D">
      <w:pPr>
        <w:pStyle w:val="ListParagraph"/>
        <w:rPr>
          <w:lang w:val="en-GB"/>
        </w:rPr>
      </w:pPr>
      <w:r w:rsidRPr="00AD2044">
        <w:rPr>
          <w:lang w:val="en-GB"/>
        </w:rPr>
        <w:t>Case number</w:t>
      </w:r>
      <w:r>
        <w:rPr>
          <w:lang w:val="en-GB"/>
        </w:rPr>
        <w:t xml:space="preserve"> at Rannís</w:t>
      </w:r>
      <w:r w:rsidRPr="00AD2044">
        <w:rPr>
          <w:lang w:val="en-GB"/>
        </w:rPr>
        <w:t xml:space="preserve">: </w:t>
      </w:r>
    </w:p>
    <w:p w14:paraId="6E6F9B13" w14:textId="77777777" w:rsidR="0073007A" w:rsidRPr="00160153" w:rsidRDefault="0073007A" w:rsidP="00160153">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427B4222" w14:textId="1476C8C1" w:rsidR="00AD2CF7" w:rsidRDefault="00965E9E" w:rsidP="00160153">
      <w:pPr>
        <w:spacing w:after="0" w:line="276" w:lineRule="auto"/>
        <w:rPr>
          <w:rFonts w:eastAsia="Times New Roman" w:cs="Times New Roman"/>
          <w:sz w:val="20"/>
          <w:szCs w:val="20"/>
          <w:lang w:val="en-GB"/>
        </w:rPr>
      </w:pPr>
      <w:r>
        <w:rPr>
          <w:rFonts w:eastAsia="Times New Roman" w:cs="Times New Roman"/>
          <w:b/>
          <w:bCs/>
          <w:sz w:val="20"/>
          <w:szCs w:val="20"/>
          <w:lang w:val="en-GB"/>
        </w:rPr>
        <w:t>Electronic s</w:t>
      </w:r>
      <w:r w:rsidR="000411BF" w:rsidRPr="00160153">
        <w:rPr>
          <w:rFonts w:eastAsia="Times New Roman" w:cs="Times New Roman"/>
          <w:b/>
          <w:bCs/>
          <w:sz w:val="20"/>
          <w:szCs w:val="20"/>
          <w:lang w:val="en-GB"/>
        </w:rPr>
        <w:t>ignatures</w:t>
      </w:r>
      <w:r w:rsidR="004963AF" w:rsidRPr="00160153">
        <w:rPr>
          <w:rFonts w:eastAsia="Times New Roman" w:cs="Times New Roman"/>
          <w:b/>
          <w:bCs/>
          <w:sz w:val="20"/>
          <w:szCs w:val="20"/>
          <w:lang w:val="en-GB"/>
        </w:rPr>
        <w:t xml:space="preserve"> </w:t>
      </w:r>
      <w:r w:rsidR="000411BF" w:rsidRPr="00160153">
        <w:rPr>
          <w:rFonts w:eastAsia="Times New Roman" w:cs="Times New Roman"/>
          <w:sz w:val="20"/>
          <w:szCs w:val="20"/>
          <w:lang w:val="en-GB"/>
        </w:rPr>
        <w:t xml:space="preserve">to </w:t>
      </w:r>
      <w:r w:rsidR="00A81F93">
        <w:rPr>
          <w:rFonts w:eastAsia="Times New Roman" w:cs="Times New Roman"/>
          <w:sz w:val="20"/>
          <w:szCs w:val="20"/>
          <w:lang w:val="en-GB"/>
        </w:rPr>
        <w:t>confirm</w:t>
      </w:r>
      <w:r w:rsidR="000411BF" w:rsidRPr="00160153">
        <w:rPr>
          <w:rFonts w:eastAsia="Times New Roman" w:cs="Times New Roman"/>
          <w:sz w:val="20"/>
          <w:szCs w:val="20"/>
          <w:lang w:val="en-GB"/>
        </w:rPr>
        <w:t xml:space="preserve"> that all information in the </w:t>
      </w:r>
      <w:r w:rsidR="00D72DC9">
        <w:rPr>
          <w:rFonts w:eastAsia="Times New Roman" w:cs="Times New Roman"/>
          <w:b/>
          <w:bCs/>
          <w:sz w:val="20"/>
          <w:szCs w:val="20"/>
          <w:lang w:val="en-GB"/>
        </w:rPr>
        <w:t>F</w:t>
      </w:r>
      <w:r w:rsidR="003900B0">
        <w:rPr>
          <w:rFonts w:eastAsia="Times New Roman" w:cs="Times New Roman"/>
          <w:b/>
          <w:bCs/>
          <w:sz w:val="20"/>
          <w:szCs w:val="20"/>
          <w:lang w:val="en-GB"/>
        </w:rPr>
        <w:t>inal</w:t>
      </w:r>
      <w:r w:rsidR="000411BF" w:rsidRPr="00160153">
        <w:rPr>
          <w:rFonts w:eastAsia="Times New Roman" w:cs="Times New Roman"/>
          <w:b/>
          <w:bCs/>
          <w:sz w:val="20"/>
          <w:szCs w:val="20"/>
          <w:lang w:val="en-GB"/>
        </w:rPr>
        <w:t xml:space="preserve"> </w:t>
      </w:r>
      <w:r w:rsidR="00D72DC9">
        <w:rPr>
          <w:rFonts w:eastAsia="Times New Roman" w:cs="Times New Roman"/>
          <w:b/>
          <w:bCs/>
          <w:sz w:val="20"/>
          <w:szCs w:val="20"/>
          <w:lang w:val="en-GB"/>
        </w:rPr>
        <w:t>S</w:t>
      </w:r>
      <w:r w:rsidR="00D03963" w:rsidRPr="00160153">
        <w:rPr>
          <w:rFonts w:eastAsia="Times New Roman" w:cs="Times New Roman"/>
          <w:b/>
          <w:bCs/>
          <w:sz w:val="20"/>
          <w:szCs w:val="20"/>
          <w:lang w:val="en-GB"/>
        </w:rPr>
        <w:t xml:space="preserve">cientific </w:t>
      </w:r>
      <w:r w:rsidR="00D03963" w:rsidRPr="00160153">
        <w:rPr>
          <w:rFonts w:eastAsia="Times New Roman" w:cs="Times New Roman"/>
          <w:sz w:val="20"/>
          <w:szCs w:val="20"/>
          <w:lang w:val="en-GB"/>
        </w:rPr>
        <w:t>and</w:t>
      </w:r>
      <w:r w:rsidR="00D03963" w:rsidRPr="00160153">
        <w:rPr>
          <w:rFonts w:eastAsia="Times New Roman" w:cs="Times New Roman"/>
          <w:b/>
          <w:bCs/>
          <w:sz w:val="20"/>
          <w:szCs w:val="20"/>
          <w:lang w:val="en-GB"/>
        </w:rPr>
        <w:t xml:space="preserve"> </w:t>
      </w:r>
      <w:r w:rsidR="00D72DC9">
        <w:rPr>
          <w:rFonts w:eastAsia="Times New Roman" w:cs="Times New Roman"/>
          <w:b/>
          <w:bCs/>
          <w:sz w:val="20"/>
          <w:szCs w:val="20"/>
          <w:lang w:val="en-GB"/>
        </w:rPr>
        <w:t>F</w:t>
      </w:r>
      <w:r w:rsidR="00792CE1">
        <w:rPr>
          <w:rFonts w:eastAsia="Times New Roman" w:cs="Times New Roman"/>
          <w:b/>
          <w:bCs/>
          <w:sz w:val="20"/>
          <w:szCs w:val="20"/>
          <w:lang w:val="en-GB"/>
        </w:rPr>
        <w:t xml:space="preserve">inancial </w:t>
      </w:r>
      <w:r w:rsidR="00D72DC9">
        <w:rPr>
          <w:rFonts w:eastAsia="Times New Roman" w:cs="Times New Roman"/>
          <w:b/>
          <w:bCs/>
          <w:sz w:val="20"/>
          <w:szCs w:val="20"/>
          <w:lang w:val="en-GB"/>
        </w:rPr>
        <w:t>R</w:t>
      </w:r>
      <w:r w:rsidR="00792CE1">
        <w:rPr>
          <w:rFonts w:eastAsia="Times New Roman" w:cs="Times New Roman"/>
          <w:b/>
          <w:bCs/>
          <w:sz w:val="20"/>
          <w:szCs w:val="20"/>
          <w:lang w:val="en-GB"/>
        </w:rPr>
        <w:t>eport</w:t>
      </w:r>
      <w:r w:rsidR="000411BF" w:rsidRPr="00160153">
        <w:rPr>
          <w:rFonts w:eastAsia="Times New Roman" w:cs="Times New Roman"/>
          <w:sz w:val="20"/>
          <w:szCs w:val="20"/>
          <w:lang w:val="en-GB"/>
        </w:rPr>
        <w:t xml:space="preserve"> is correct and that the report</w:t>
      </w:r>
      <w:r w:rsidR="00D03963" w:rsidRPr="00160153">
        <w:rPr>
          <w:rFonts w:eastAsia="Times New Roman" w:cs="Times New Roman"/>
          <w:sz w:val="20"/>
          <w:szCs w:val="20"/>
          <w:lang w:val="en-GB"/>
        </w:rPr>
        <w:t>s</w:t>
      </w:r>
      <w:r w:rsidR="000411BF" w:rsidRPr="00160153">
        <w:rPr>
          <w:rFonts w:eastAsia="Times New Roman" w:cs="Times New Roman"/>
          <w:sz w:val="20"/>
          <w:szCs w:val="20"/>
          <w:lang w:val="en-GB"/>
        </w:rPr>
        <w:t xml:space="preserve"> include all relevant information</w:t>
      </w:r>
      <w:r w:rsidR="00253C9B">
        <w:rPr>
          <w:rFonts w:eastAsia="Times New Roman" w:cs="Times New Roman"/>
          <w:sz w:val="20"/>
          <w:szCs w:val="20"/>
          <w:lang w:val="en-GB"/>
        </w:rPr>
        <w:t>.</w:t>
      </w:r>
    </w:p>
    <w:p w14:paraId="33B251EF" w14:textId="1391C9D2" w:rsidR="008101B6" w:rsidRDefault="008101B6" w:rsidP="0003029E">
      <w:pPr>
        <w:pStyle w:val="ListParagraph"/>
        <w:rPr>
          <w:lang w:val="en-GB"/>
        </w:rPr>
      </w:pPr>
      <w:r w:rsidRPr="00725313">
        <w:rPr>
          <w:lang w:val="en-GB"/>
        </w:rPr>
        <w:t>Project Leader</w:t>
      </w:r>
      <w:r w:rsidR="002071A8" w:rsidRPr="00725313">
        <w:rPr>
          <w:lang w:val="en-GB"/>
        </w:rPr>
        <w:t>:</w:t>
      </w:r>
    </w:p>
    <w:p w14:paraId="0C305B07" w14:textId="79742A54" w:rsidR="00A246E3" w:rsidRDefault="00A246E3" w:rsidP="0003029E">
      <w:pPr>
        <w:pStyle w:val="ListParagraph"/>
        <w:rPr>
          <w:lang w:val="en-GB"/>
        </w:rPr>
      </w:pPr>
      <w:r w:rsidRPr="00725313">
        <w:rPr>
          <w:lang w:val="en-GB"/>
        </w:rPr>
        <w:t>Person responsible for research faci</w:t>
      </w:r>
      <w:r w:rsidR="0032406C" w:rsidRPr="00725313">
        <w:rPr>
          <w:lang w:val="en-GB"/>
        </w:rPr>
        <w:t>lities</w:t>
      </w:r>
      <w:r w:rsidR="00895628">
        <w:rPr>
          <w:lang w:val="en-GB"/>
        </w:rPr>
        <w:t>:</w:t>
      </w:r>
    </w:p>
    <w:p w14:paraId="4DA1AC2F" w14:textId="77777777" w:rsidR="00382AA0" w:rsidRPr="00160153" w:rsidRDefault="00382AA0" w:rsidP="00382AA0">
      <w:pPr>
        <w:pBdr>
          <w:bottom w:val="single" w:sz="12" w:space="1" w:color="auto"/>
        </w:pBdr>
        <w:tabs>
          <w:tab w:val="left" w:pos="1701"/>
          <w:tab w:val="left" w:pos="5954"/>
        </w:tabs>
        <w:spacing w:after="0" w:line="276" w:lineRule="auto"/>
        <w:rPr>
          <w:rFonts w:eastAsia="Times New Roman" w:cs="Times New Roman"/>
          <w:sz w:val="20"/>
          <w:szCs w:val="20"/>
          <w:lang w:val="en-GB"/>
        </w:rPr>
      </w:pPr>
    </w:p>
    <w:p w14:paraId="612AC051" w14:textId="77777777" w:rsidR="004F6EB5" w:rsidRPr="00382AA0" w:rsidRDefault="004F6EB5" w:rsidP="00160153">
      <w:pPr>
        <w:spacing w:after="0" w:line="276" w:lineRule="auto"/>
        <w:rPr>
          <w:rFonts w:eastAsia="Times New Roman" w:cs="Times New Roman"/>
          <w:sz w:val="20"/>
          <w:szCs w:val="20"/>
          <w:lang w:val="en-GB"/>
        </w:rPr>
      </w:pPr>
    </w:p>
    <w:p w14:paraId="5DDD7323" w14:textId="00ACC4CD" w:rsidR="000411BF" w:rsidRPr="00160153" w:rsidRDefault="000411BF" w:rsidP="00160153">
      <w:pPr>
        <w:spacing w:after="0" w:line="276" w:lineRule="auto"/>
        <w:rPr>
          <w:rFonts w:eastAsia="Times New Roman" w:cs="Times New Roman"/>
          <w:b/>
          <w:bCs/>
          <w:sz w:val="20"/>
          <w:szCs w:val="20"/>
          <w:lang w:val="en-GB"/>
        </w:rPr>
      </w:pPr>
      <w:r w:rsidRPr="00160153">
        <w:rPr>
          <w:rFonts w:eastAsia="Times New Roman" w:cs="Times New Roman"/>
          <w:b/>
          <w:bCs/>
          <w:sz w:val="20"/>
          <w:szCs w:val="20"/>
          <w:lang w:val="en-GB"/>
        </w:rPr>
        <w:t>To be filled out by Rannís</w:t>
      </w:r>
      <w:r w:rsidR="00AD2CF7" w:rsidRPr="00160153">
        <w:rPr>
          <w:rFonts w:eastAsia="Times New Roman" w:cs="Times New Roman"/>
          <w:b/>
          <w:bCs/>
          <w:sz w:val="20"/>
          <w:szCs w:val="20"/>
          <w:lang w:val="en-GB"/>
        </w:rPr>
        <w:t>:</w:t>
      </w:r>
    </w:p>
    <w:p w14:paraId="4EF86758" w14:textId="77777777" w:rsidR="0073007A" w:rsidRPr="00160153" w:rsidRDefault="0073007A" w:rsidP="00160153">
      <w:pPr>
        <w:spacing w:after="0" w:line="276" w:lineRule="auto"/>
        <w:rPr>
          <w:rFonts w:eastAsia="Times New Roman" w:cs="Times New Roman"/>
          <w:sz w:val="20"/>
          <w:szCs w:val="20"/>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5108"/>
      </w:tblGrid>
      <w:tr w:rsidR="000411BF" w:rsidRPr="00160153" w14:paraId="1138145D" w14:textId="77777777" w:rsidTr="0003029E">
        <w:trPr>
          <w:trHeight w:val="397"/>
        </w:trPr>
        <w:tc>
          <w:tcPr>
            <w:tcW w:w="3964" w:type="dxa"/>
            <w:vAlign w:val="center"/>
          </w:tcPr>
          <w:p w14:paraId="1396F210" w14:textId="2722B55D" w:rsidR="000411BF" w:rsidRPr="00160153" w:rsidRDefault="00AD2CF7"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 xml:space="preserve">Date </w:t>
            </w:r>
            <w:r w:rsidR="00F82434">
              <w:rPr>
                <w:rFonts w:eastAsia="Times New Roman" w:cs="Times New Roman"/>
                <w:bCs/>
                <w:sz w:val="20"/>
                <w:szCs w:val="20"/>
                <w:lang w:val="en-GB"/>
              </w:rPr>
              <w:t>Final</w:t>
            </w:r>
            <w:r w:rsidR="000411BF" w:rsidRPr="00160153">
              <w:rPr>
                <w:rFonts w:eastAsia="Times New Roman" w:cs="Times New Roman"/>
                <w:bCs/>
                <w:sz w:val="20"/>
                <w:szCs w:val="20"/>
                <w:lang w:val="en-GB"/>
              </w:rPr>
              <w:t xml:space="preserve"> </w:t>
            </w:r>
            <w:r w:rsidR="00F82434">
              <w:rPr>
                <w:rFonts w:eastAsia="Times New Roman" w:cs="Times New Roman"/>
                <w:bCs/>
                <w:sz w:val="20"/>
                <w:szCs w:val="20"/>
                <w:lang w:val="en-GB"/>
              </w:rPr>
              <w:t>R</w:t>
            </w:r>
            <w:r w:rsidR="000411BF" w:rsidRPr="00160153">
              <w:rPr>
                <w:rFonts w:eastAsia="Times New Roman" w:cs="Times New Roman"/>
                <w:bCs/>
                <w:sz w:val="20"/>
                <w:szCs w:val="20"/>
                <w:lang w:val="en-GB"/>
              </w:rPr>
              <w:t>eport received</w:t>
            </w:r>
          </w:p>
        </w:tc>
        <w:tc>
          <w:tcPr>
            <w:tcW w:w="5108" w:type="dxa"/>
          </w:tcPr>
          <w:p w14:paraId="20D11C51" w14:textId="77777777" w:rsidR="000411BF" w:rsidRPr="00160153" w:rsidRDefault="000411BF" w:rsidP="00160153">
            <w:pPr>
              <w:spacing w:after="0" w:line="276" w:lineRule="auto"/>
              <w:rPr>
                <w:rFonts w:eastAsia="Times New Roman" w:cs="Times New Roman"/>
                <w:bCs/>
                <w:sz w:val="20"/>
                <w:szCs w:val="20"/>
                <w:lang w:val="en-GB"/>
              </w:rPr>
            </w:pPr>
          </w:p>
        </w:tc>
      </w:tr>
      <w:tr w:rsidR="000411BF" w:rsidRPr="00160153" w14:paraId="2763C15C" w14:textId="77777777" w:rsidTr="0003029E">
        <w:trPr>
          <w:trHeight w:val="397"/>
        </w:trPr>
        <w:tc>
          <w:tcPr>
            <w:tcW w:w="3964" w:type="dxa"/>
            <w:vAlign w:val="center"/>
          </w:tcPr>
          <w:p w14:paraId="2F71EB75" w14:textId="0989ABAA" w:rsidR="000411BF" w:rsidRPr="00160153" w:rsidRDefault="00942632"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Grant previously paid</w:t>
            </w:r>
          </w:p>
        </w:tc>
        <w:tc>
          <w:tcPr>
            <w:tcW w:w="5108" w:type="dxa"/>
          </w:tcPr>
          <w:p w14:paraId="4062BFC5" w14:textId="77777777" w:rsidR="000411BF" w:rsidRPr="00160153" w:rsidRDefault="000411BF" w:rsidP="00160153">
            <w:pPr>
              <w:spacing w:after="0" w:line="276" w:lineRule="auto"/>
              <w:ind w:right="583"/>
              <w:rPr>
                <w:rFonts w:eastAsia="Times New Roman" w:cs="Times New Roman"/>
                <w:sz w:val="20"/>
                <w:szCs w:val="20"/>
                <w:lang w:val="en-GB"/>
              </w:rPr>
            </w:pPr>
          </w:p>
        </w:tc>
      </w:tr>
      <w:tr w:rsidR="000411BF" w:rsidRPr="00160153" w14:paraId="788CE4CA" w14:textId="77777777" w:rsidTr="0003029E">
        <w:trPr>
          <w:trHeight w:val="397"/>
        </w:trPr>
        <w:tc>
          <w:tcPr>
            <w:tcW w:w="3964" w:type="dxa"/>
            <w:vAlign w:val="center"/>
          </w:tcPr>
          <w:p w14:paraId="38FDA344" w14:textId="28756CC2" w:rsidR="000411BF" w:rsidRPr="00160153" w:rsidRDefault="000411BF" w:rsidP="00DB0532">
            <w:pPr>
              <w:spacing w:after="0" w:line="276" w:lineRule="auto"/>
              <w:rPr>
                <w:rFonts w:eastAsia="Times New Roman" w:cs="Times New Roman"/>
                <w:bCs/>
                <w:sz w:val="20"/>
                <w:szCs w:val="20"/>
                <w:lang w:val="en-GB"/>
              </w:rPr>
            </w:pPr>
            <w:r w:rsidRPr="00160153">
              <w:rPr>
                <w:rFonts w:eastAsia="Times New Roman" w:cs="Times New Roman"/>
                <w:bCs/>
                <w:sz w:val="20"/>
                <w:szCs w:val="20"/>
                <w:lang w:val="en-GB"/>
              </w:rPr>
              <w:t xml:space="preserve">Grant paid upon approval of </w:t>
            </w:r>
            <w:r w:rsidR="00556CA0">
              <w:rPr>
                <w:rFonts w:eastAsia="Times New Roman" w:cs="Times New Roman"/>
                <w:bCs/>
                <w:sz w:val="20"/>
                <w:szCs w:val="20"/>
                <w:lang w:val="en-GB"/>
              </w:rPr>
              <w:t xml:space="preserve">the </w:t>
            </w:r>
            <w:r w:rsidR="00F82434">
              <w:rPr>
                <w:rFonts w:eastAsia="Times New Roman" w:cs="Times New Roman"/>
                <w:bCs/>
                <w:sz w:val="20"/>
                <w:szCs w:val="20"/>
                <w:lang w:val="en-GB"/>
              </w:rPr>
              <w:t>Final R</w:t>
            </w:r>
            <w:r w:rsidRPr="00160153">
              <w:rPr>
                <w:rFonts w:eastAsia="Times New Roman" w:cs="Times New Roman"/>
                <w:bCs/>
                <w:sz w:val="20"/>
                <w:szCs w:val="20"/>
                <w:lang w:val="en-GB"/>
              </w:rPr>
              <w:t>eport</w:t>
            </w:r>
          </w:p>
        </w:tc>
        <w:tc>
          <w:tcPr>
            <w:tcW w:w="5108" w:type="dxa"/>
          </w:tcPr>
          <w:p w14:paraId="756D2E0F" w14:textId="77777777" w:rsidR="000411BF" w:rsidRPr="00160153" w:rsidRDefault="000411BF" w:rsidP="00160153">
            <w:pPr>
              <w:spacing w:after="0" w:line="276" w:lineRule="auto"/>
              <w:ind w:right="583"/>
              <w:rPr>
                <w:rFonts w:eastAsia="Times New Roman" w:cs="Times New Roman"/>
                <w:sz w:val="20"/>
                <w:szCs w:val="20"/>
                <w:lang w:val="en-GB"/>
              </w:rPr>
            </w:pPr>
          </w:p>
        </w:tc>
      </w:tr>
    </w:tbl>
    <w:p w14:paraId="5F1CE99F" w14:textId="77777777" w:rsidR="00382AA0" w:rsidRDefault="00382AA0" w:rsidP="00160153">
      <w:pPr>
        <w:spacing w:line="276" w:lineRule="auto"/>
        <w:rPr>
          <w:rFonts w:cs="Times New Roman"/>
          <w:sz w:val="20"/>
          <w:szCs w:val="20"/>
        </w:rPr>
      </w:pPr>
    </w:p>
    <w:p w14:paraId="6993004D" w14:textId="276CF1AA" w:rsidR="0003029E" w:rsidRDefault="00382AA0" w:rsidP="00382AA0">
      <w:pPr>
        <w:spacing w:after="0" w:line="276" w:lineRule="auto"/>
        <w:rPr>
          <w:rFonts w:eastAsia="Times New Roman" w:cs="Times New Roman"/>
          <w:sz w:val="20"/>
          <w:szCs w:val="20"/>
          <w:lang w:val="en-GB"/>
        </w:rPr>
      </w:pPr>
      <w:r w:rsidRPr="0033238C">
        <w:rPr>
          <w:rFonts w:eastAsia="Times New Roman" w:cs="Times New Roman"/>
          <w:b/>
          <w:bCs/>
          <w:sz w:val="20"/>
          <w:szCs w:val="20"/>
          <w:lang w:val="en-GB"/>
        </w:rPr>
        <w:t xml:space="preserve">Electronic signature </w:t>
      </w:r>
      <w:r>
        <w:rPr>
          <w:rFonts w:eastAsia="Times New Roman" w:cs="Times New Roman"/>
          <w:sz w:val="20"/>
          <w:szCs w:val="20"/>
          <w:lang w:val="en-GB"/>
        </w:rPr>
        <w:t xml:space="preserve">to confirm approval of the </w:t>
      </w:r>
      <w:r w:rsidR="003900B0">
        <w:rPr>
          <w:rFonts w:eastAsia="Times New Roman" w:cs="Times New Roman"/>
          <w:sz w:val="20"/>
          <w:szCs w:val="20"/>
          <w:lang w:val="en-GB"/>
        </w:rPr>
        <w:t>Final</w:t>
      </w:r>
      <w:r w:rsidR="006D398A">
        <w:rPr>
          <w:rFonts w:eastAsia="Times New Roman" w:cs="Times New Roman"/>
          <w:sz w:val="20"/>
          <w:szCs w:val="20"/>
          <w:lang w:val="en-GB"/>
        </w:rPr>
        <w:t xml:space="preserve"> </w:t>
      </w:r>
      <w:r w:rsidR="00A871A9">
        <w:rPr>
          <w:rFonts w:eastAsia="Times New Roman" w:cs="Times New Roman"/>
          <w:sz w:val="20"/>
          <w:szCs w:val="20"/>
          <w:lang w:val="en-GB"/>
        </w:rPr>
        <w:t xml:space="preserve">Scientific </w:t>
      </w:r>
      <w:r w:rsidR="00253C9B">
        <w:rPr>
          <w:rFonts w:eastAsia="Times New Roman" w:cs="Times New Roman"/>
          <w:sz w:val="20"/>
          <w:szCs w:val="20"/>
          <w:lang w:val="en-GB"/>
        </w:rPr>
        <w:t>Report</w:t>
      </w:r>
      <w:r w:rsidR="00C312EF">
        <w:rPr>
          <w:rFonts w:eastAsia="Times New Roman" w:cs="Times New Roman"/>
          <w:sz w:val="20"/>
          <w:szCs w:val="20"/>
          <w:lang w:val="en-GB"/>
        </w:rPr>
        <w:t>:</w:t>
      </w:r>
    </w:p>
    <w:p w14:paraId="59E37BB0" w14:textId="7DCAD67A" w:rsidR="00382AA0" w:rsidRDefault="00382AA0" w:rsidP="0003029E">
      <w:pPr>
        <w:pStyle w:val="ListParagraph"/>
        <w:rPr>
          <w:lang w:val="en-GB"/>
        </w:rPr>
      </w:pPr>
      <w:r w:rsidRPr="0033238C">
        <w:rPr>
          <w:lang w:val="en-GB"/>
        </w:rPr>
        <w:t xml:space="preserve">SRDP </w:t>
      </w:r>
      <w:r w:rsidR="00E0692C">
        <w:rPr>
          <w:lang w:val="en-GB"/>
        </w:rPr>
        <w:t>F</w:t>
      </w:r>
      <w:r w:rsidRPr="0033238C">
        <w:rPr>
          <w:lang w:val="en-GB"/>
        </w:rPr>
        <w:t xml:space="preserve">und manager </w:t>
      </w:r>
      <w:r w:rsidRPr="00A31EDB">
        <w:rPr>
          <w:lang w:val="en-GB"/>
        </w:rPr>
        <w:t>at Rannís</w:t>
      </w:r>
      <w:r>
        <w:rPr>
          <w:lang w:val="en-GB"/>
        </w:rPr>
        <w:t xml:space="preserve">: </w:t>
      </w:r>
    </w:p>
    <w:p w14:paraId="3512C2B1" w14:textId="77777777" w:rsidR="00955574" w:rsidRDefault="00955574" w:rsidP="00382AA0">
      <w:pPr>
        <w:spacing w:after="0" w:line="276" w:lineRule="auto"/>
        <w:rPr>
          <w:rFonts w:eastAsia="Times New Roman" w:cs="Times New Roman"/>
          <w:sz w:val="20"/>
          <w:szCs w:val="20"/>
          <w:lang w:val="en-GB"/>
        </w:rPr>
      </w:pPr>
    </w:p>
    <w:p w14:paraId="41DF3C99" w14:textId="746E7223" w:rsidR="003017C0" w:rsidRDefault="00AD2CF7" w:rsidP="00CD52E6">
      <w:pPr>
        <w:spacing w:line="276" w:lineRule="auto"/>
        <w:jc w:val="center"/>
        <w:rPr>
          <w:rFonts w:cs="Times New Roman"/>
          <w:sz w:val="20"/>
          <w:szCs w:val="20"/>
          <w:lang w:val="en-GB"/>
        </w:rPr>
      </w:pPr>
      <w:r w:rsidRPr="00160153">
        <w:rPr>
          <w:rFonts w:cs="Times New Roman"/>
          <w:sz w:val="20"/>
          <w:szCs w:val="20"/>
        </w:rPr>
        <w:br w:type="page"/>
      </w:r>
    </w:p>
    <w:p w14:paraId="074330AB" w14:textId="77777777" w:rsidR="00894D76" w:rsidRDefault="00894D76" w:rsidP="004C1BF3">
      <w:pPr>
        <w:pStyle w:val="NoSpacing"/>
      </w:pPr>
    </w:p>
    <w:p w14:paraId="26E14F57" w14:textId="58A37593" w:rsidR="006D1D69" w:rsidRDefault="00372E23" w:rsidP="00E0692C">
      <w:pPr>
        <w:pStyle w:val="Heading2"/>
      </w:pPr>
      <w:r>
        <w:t>The research team</w:t>
      </w:r>
    </w:p>
    <w:p w14:paraId="25EFD1FE" w14:textId="77777777" w:rsidR="00CC5D21" w:rsidRPr="00CC5D21" w:rsidRDefault="00CC5D21" w:rsidP="004C1BF3">
      <w:pPr>
        <w:pStyle w:val="NoSpacing"/>
      </w:pPr>
      <w:r w:rsidRPr="00CC5D21">
        <w:t>Please list members of the research team and their role and contribution to the project. Report any changes to the team compared to the original application, including the participation of graduate students and postdocs.</w:t>
      </w:r>
    </w:p>
    <w:p w14:paraId="7C57C607" w14:textId="77777777" w:rsidR="00CC5D21" w:rsidRPr="00CC5D21" w:rsidRDefault="00CC5D21" w:rsidP="00CC5D21">
      <w:pPr>
        <w:spacing w:after="160"/>
        <w:rPr>
          <w:lang w:val="en-GB"/>
        </w:rPr>
      </w:pPr>
      <w:r w:rsidRPr="00CC5D21">
        <w:rPr>
          <w:lang w:val="en-GB"/>
        </w:rPr>
        <w:t>&lt;add your text here&gt;</w:t>
      </w:r>
    </w:p>
    <w:p w14:paraId="18E796CE" w14:textId="77777777" w:rsidR="006D1D69" w:rsidRDefault="006D1D69" w:rsidP="00372E23"/>
    <w:p w14:paraId="1A5E457D" w14:textId="77777777" w:rsidR="0000184D" w:rsidRDefault="0000184D">
      <w:pPr>
        <w:spacing w:before="0" w:after="160"/>
        <w:rPr>
          <w:rFonts w:eastAsiaTheme="majorEastAsia" w:cstheme="majorBidi"/>
          <w:b/>
          <w:caps/>
          <w:szCs w:val="26"/>
          <w:lang w:val="en-GB"/>
        </w:rPr>
      </w:pPr>
      <w:r>
        <w:br w:type="page"/>
      </w:r>
    </w:p>
    <w:p w14:paraId="6BA52519" w14:textId="77777777" w:rsidR="00523FB4" w:rsidRDefault="00523FB4" w:rsidP="00E0692C">
      <w:pPr>
        <w:pStyle w:val="Heading2"/>
      </w:pPr>
    </w:p>
    <w:p w14:paraId="351D3E0E" w14:textId="33DB564F" w:rsidR="003017C0" w:rsidRPr="00160153" w:rsidRDefault="00D2104D" w:rsidP="00E0692C">
      <w:pPr>
        <w:pStyle w:val="Heading2"/>
      </w:pPr>
      <w:r>
        <w:t>final</w:t>
      </w:r>
      <w:r w:rsidR="00181CFB" w:rsidRPr="00160153">
        <w:t xml:space="preserve"> </w:t>
      </w:r>
      <w:r>
        <w:t xml:space="preserve">progress </w:t>
      </w:r>
      <w:r w:rsidR="0071568D" w:rsidRPr="00160153">
        <w:t>REPORT</w:t>
      </w:r>
      <w:r w:rsidR="00181CFB" w:rsidRPr="00160153">
        <w:t xml:space="preserve"> </w:t>
      </w:r>
      <w:r w:rsidR="00CC5D21">
        <w:t>f</w:t>
      </w:r>
      <w:r w:rsidR="00D8524A">
        <w:t>o</w:t>
      </w:r>
      <w:r w:rsidR="00CC5D21">
        <w:t xml:space="preserve">r the </w:t>
      </w:r>
      <w:r>
        <w:t>project</w:t>
      </w:r>
    </w:p>
    <w:p w14:paraId="0D206DBD" w14:textId="1A0E7EEA" w:rsidR="007C69C3" w:rsidRPr="00160153" w:rsidRDefault="000251A9" w:rsidP="004C1BF3">
      <w:pPr>
        <w:pStyle w:val="NoSpacing"/>
      </w:pPr>
      <w:r w:rsidRPr="000251A9">
        <w:t>Describe the progress of the project during the reporting period, including main results, milestones achieved, and other outputs. Refer to the milestones outlined in the original application. If there are deviations from the approved research plan, explain the reasons for these changes</w:t>
      </w:r>
      <w:r w:rsidR="007C69C3" w:rsidRPr="00160153">
        <w:t>.</w:t>
      </w:r>
      <w:r w:rsidR="00F73B0A" w:rsidRPr="00160153">
        <w:t xml:space="preserve"> </w:t>
      </w:r>
    </w:p>
    <w:p w14:paraId="4314AFCC" w14:textId="77777777" w:rsidR="00F64D21" w:rsidRPr="00160153" w:rsidRDefault="00F64D21" w:rsidP="004C1BF3">
      <w:pPr>
        <w:pStyle w:val="NoSpacing"/>
      </w:pPr>
    </w:p>
    <w:p w14:paraId="0A046EE7" w14:textId="38918E81" w:rsidR="0071568D" w:rsidRPr="00160153" w:rsidRDefault="0071568D" w:rsidP="00E0692C">
      <w:pPr>
        <w:pStyle w:val="Heading3"/>
      </w:pPr>
      <w:r w:rsidRPr="00160153">
        <w:t>Main results</w:t>
      </w:r>
    </w:p>
    <w:p w14:paraId="09A32704" w14:textId="4AE9E509" w:rsidR="00E4673B" w:rsidRPr="00160153" w:rsidRDefault="00E4673B" w:rsidP="005B1C57">
      <w:r w:rsidRPr="00160153">
        <w:t>&lt;add your text here&gt;</w:t>
      </w:r>
    </w:p>
    <w:p w14:paraId="200887B1" w14:textId="2D2D706D" w:rsidR="00D6555B" w:rsidRPr="00160153" w:rsidRDefault="00D6555B" w:rsidP="004C1BF3">
      <w:pPr>
        <w:pStyle w:val="NoSpacing"/>
      </w:pPr>
    </w:p>
    <w:p w14:paraId="433ED2C6" w14:textId="487B5841" w:rsidR="0071568D" w:rsidRPr="00160153" w:rsidRDefault="0071568D" w:rsidP="00824C46">
      <w:pPr>
        <w:pStyle w:val="Heading3"/>
      </w:pPr>
      <w:r w:rsidRPr="00824C46">
        <w:t>Milestones</w:t>
      </w:r>
      <w:r w:rsidRPr="00160153">
        <w:t xml:space="preserve"> reached</w:t>
      </w:r>
    </w:p>
    <w:p w14:paraId="597A5B4B" w14:textId="77777777" w:rsidR="0071568D" w:rsidRPr="00160153" w:rsidRDefault="0071568D" w:rsidP="005B1C57">
      <w:r w:rsidRPr="00160153">
        <w:t>&lt;add your text here&gt;</w:t>
      </w:r>
    </w:p>
    <w:p w14:paraId="1D2663D5" w14:textId="64D0AB95" w:rsidR="00F51450" w:rsidRDefault="00F51450" w:rsidP="004C1BF3">
      <w:pPr>
        <w:pStyle w:val="NoSpacing"/>
      </w:pPr>
    </w:p>
    <w:p w14:paraId="716A8225" w14:textId="43D3DEB7" w:rsidR="007B718C" w:rsidRDefault="001A1CF6" w:rsidP="005B1C57">
      <w:pPr>
        <w:pStyle w:val="Heading3"/>
      </w:pPr>
      <w:r>
        <w:t xml:space="preserve">Research </w:t>
      </w:r>
      <w:r w:rsidRPr="005B1C57">
        <w:t>output</w:t>
      </w:r>
      <w:r w:rsidR="008216F4" w:rsidRPr="005B1C57">
        <w:t>s</w:t>
      </w:r>
    </w:p>
    <w:p w14:paraId="604CE81D" w14:textId="77777777" w:rsidR="00587FA1" w:rsidRPr="00160153" w:rsidRDefault="00587FA1" w:rsidP="005B1C57">
      <w:r w:rsidRPr="00160153">
        <w:t>&lt;add your text here&gt;</w:t>
      </w:r>
    </w:p>
    <w:p w14:paraId="59F96C7C" w14:textId="77777777" w:rsidR="007B718C" w:rsidRDefault="007B718C" w:rsidP="005B472A">
      <w:pPr>
        <w:pStyle w:val="Heading3"/>
      </w:pPr>
    </w:p>
    <w:p w14:paraId="4E8EB118" w14:textId="6BFAF47F" w:rsidR="005B472A" w:rsidRDefault="005B472A" w:rsidP="005B472A">
      <w:pPr>
        <w:pStyle w:val="Heading3"/>
      </w:pPr>
      <w:r>
        <w:t>C</w:t>
      </w:r>
      <w:r w:rsidR="0043192D">
        <w:t>ha</w:t>
      </w:r>
      <w:r>
        <w:t xml:space="preserve">nges to the </w:t>
      </w:r>
      <w:r w:rsidR="000D4FAD">
        <w:t>R</w:t>
      </w:r>
      <w:r>
        <w:t xml:space="preserve">esearch </w:t>
      </w:r>
      <w:r w:rsidR="000D4FAD">
        <w:t>P</w:t>
      </w:r>
      <w:r>
        <w:t>lan</w:t>
      </w:r>
      <w:r w:rsidR="005B1C57">
        <w:t xml:space="preserve">, </w:t>
      </w:r>
      <w:r w:rsidR="00072B7E">
        <w:t>M</w:t>
      </w:r>
      <w:r w:rsidR="00544197">
        <w:t>an</w:t>
      </w:r>
      <w:r w:rsidR="000D4FAD">
        <w:t>a</w:t>
      </w:r>
      <w:r w:rsidR="00544197">
        <w:t>gement, or Partici</w:t>
      </w:r>
      <w:r w:rsidR="000D4FAD">
        <w:t>pation</w:t>
      </w:r>
    </w:p>
    <w:p w14:paraId="1BAF1555" w14:textId="77777777" w:rsidR="00BD393C" w:rsidRDefault="00BD393C" w:rsidP="003768A7">
      <w:pPr>
        <w:pStyle w:val="NoSpacing"/>
      </w:pPr>
      <w:r w:rsidRPr="00BD393C">
        <w:t>If applicable, describe and justify any changes to the approved research plan, project management, or participation.</w:t>
      </w:r>
    </w:p>
    <w:p w14:paraId="48A8DA30" w14:textId="6E5A5D02" w:rsidR="0043192D" w:rsidRPr="00160153" w:rsidRDefault="0043192D" w:rsidP="005B1C57">
      <w:r w:rsidRPr="00160153">
        <w:t>&lt;add your text here&gt;</w:t>
      </w:r>
    </w:p>
    <w:p w14:paraId="6921E5F5" w14:textId="77777777" w:rsidR="0043192D" w:rsidRPr="0043192D" w:rsidRDefault="0043192D" w:rsidP="0043192D">
      <w:pPr>
        <w:rPr>
          <w:lang w:val="en-GB"/>
        </w:rPr>
      </w:pPr>
    </w:p>
    <w:p w14:paraId="054A2392" w14:textId="77777777" w:rsidR="0000184D" w:rsidRDefault="0000184D">
      <w:pPr>
        <w:spacing w:before="0" w:after="160"/>
        <w:rPr>
          <w:rFonts w:eastAsiaTheme="majorEastAsia" w:cstheme="majorBidi"/>
          <w:b/>
          <w:caps/>
          <w:szCs w:val="26"/>
          <w:lang w:val="en-GB"/>
        </w:rPr>
      </w:pPr>
      <w:r>
        <w:br w:type="page"/>
      </w:r>
    </w:p>
    <w:p w14:paraId="76126E67" w14:textId="77777777" w:rsidR="00523FB4" w:rsidRDefault="00523FB4" w:rsidP="00916DB3">
      <w:pPr>
        <w:pStyle w:val="Heading2"/>
      </w:pPr>
    </w:p>
    <w:p w14:paraId="3F4299F9" w14:textId="754C9571" w:rsidR="00603657" w:rsidRPr="00C17D37" w:rsidRDefault="00603657" w:rsidP="00603657">
      <w:pPr>
        <w:pStyle w:val="Heading2"/>
      </w:pPr>
      <w:r w:rsidRPr="00C17D37">
        <w:t>Research outputs</w:t>
      </w:r>
      <w:r>
        <w:t xml:space="preserve"> and public Dissemination</w:t>
      </w:r>
      <w:r w:rsidR="0063060E">
        <w:t xml:space="preserve"> (if applicable)</w:t>
      </w:r>
    </w:p>
    <w:p w14:paraId="7919ACA3" w14:textId="0BD62249" w:rsidR="00603657" w:rsidRPr="00C17D37" w:rsidRDefault="00603657" w:rsidP="00603657">
      <w:pPr>
        <w:pStyle w:val="NoSpacing"/>
        <w:rPr>
          <w:lang w:val="en-US"/>
        </w:rPr>
      </w:pPr>
      <w:r w:rsidRPr="00C17D37">
        <w:rPr>
          <w:lang w:val="en-US"/>
        </w:rPr>
        <w:t xml:space="preserve">List publications, manuscripts and conference proceedings, PhD and MSc thesis resulting from the project. Report on how publications are in accordance with the </w:t>
      </w:r>
      <w:r w:rsidR="00577DF3">
        <w:rPr>
          <w:lang w:val="en-US"/>
        </w:rPr>
        <w:t>SRDP</w:t>
      </w:r>
      <w:r w:rsidRPr="00C17D37">
        <w:rPr>
          <w:lang w:val="en-US"/>
        </w:rPr>
        <w:t xml:space="preserve">’s open access policy; insert live </w:t>
      </w:r>
      <w:r>
        <w:rPr>
          <w:lang w:val="en-US"/>
        </w:rPr>
        <w:t>DOI-</w:t>
      </w:r>
      <w:r w:rsidRPr="00C17D37">
        <w:rPr>
          <w:lang w:val="en-US"/>
        </w:rPr>
        <w:t xml:space="preserve">links </w:t>
      </w:r>
      <w:r>
        <w:rPr>
          <w:lang w:val="en-US"/>
        </w:rPr>
        <w:t>when applicable</w:t>
      </w:r>
      <w:r w:rsidRPr="00C17D37">
        <w:rPr>
          <w:lang w:val="en-US"/>
        </w:rPr>
        <w:t>.</w:t>
      </w:r>
    </w:p>
    <w:p w14:paraId="6900D87B" w14:textId="77777777" w:rsidR="00603657" w:rsidRPr="00C17D37" w:rsidRDefault="00603657" w:rsidP="00603657">
      <w:pPr>
        <w:pStyle w:val="Heading3"/>
      </w:pPr>
      <w:r w:rsidRPr="00C17D37">
        <w:t>Published peer-reviewed articles</w:t>
      </w:r>
    </w:p>
    <w:p w14:paraId="607DDCD8" w14:textId="77777777" w:rsidR="00603657" w:rsidRPr="00C17D37" w:rsidRDefault="00603657" w:rsidP="00603657">
      <w:pPr>
        <w:pStyle w:val="NoSpacing"/>
        <w:rPr>
          <w:lang w:val="en-US"/>
        </w:rPr>
      </w:pPr>
      <w:r w:rsidRPr="00C17D37">
        <w:rPr>
          <w:lang w:val="en-US"/>
        </w:rPr>
        <w:t>List published and/or accepted</w:t>
      </w:r>
      <w:r>
        <w:rPr>
          <w:lang w:val="en-US"/>
        </w:rPr>
        <w:t xml:space="preserve">-for-publication </w:t>
      </w:r>
      <w:r w:rsidRPr="00C17D37">
        <w:rPr>
          <w:lang w:val="en-US"/>
        </w:rPr>
        <w:t xml:space="preserve">peer-reviewed articles, </w:t>
      </w:r>
      <w:r>
        <w:rPr>
          <w:lang w:val="en-US"/>
        </w:rPr>
        <w:t>provide</w:t>
      </w:r>
      <w:r w:rsidRPr="00C17D37">
        <w:rPr>
          <w:lang w:val="en-US"/>
        </w:rPr>
        <w:t xml:space="preserve"> publication/acceptance date, full citation (authors, title, journal)</w:t>
      </w:r>
      <w:r>
        <w:rPr>
          <w:lang w:val="en-US"/>
        </w:rPr>
        <w:t>, live DOI-link and, if applicable, repository link.</w:t>
      </w:r>
    </w:p>
    <w:p w14:paraId="578E3577"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05A5FEC2" w14:textId="77777777" w:rsidR="00603657" w:rsidRDefault="00603657" w:rsidP="00603657">
      <w:pPr>
        <w:pStyle w:val="Heading3"/>
      </w:pPr>
      <w:r w:rsidRPr="00E4128F">
        <w:t>Manuscripts</w:t>
      </w:r>
      <w:r>
        <w:t xml:space="preserve"> submitted and/or in-preparation</w:t>
      </w:r>
    </w:p>
    <w:p w14:paraId="4C2B1ADD" w14:textId="77777777" w:rsidR="00603657" w:rsidRDefault="00603657" w:rsidP="00603657">
      <w:pPr>
        <w:pStyle w:val="NoSpacing"/>
        <w:rPr>
          <w:lang w:val="en-US"/>
        </w:rPr>
      </w:pPr>
      <w:r>
        <w:t xml:space="preserve">List all manuscripts, stating the status (submitted or in-preparation). For submitted manuscripts, provide submission date and full citation </w:t>
      </w:r>
      <w:r w:rsidRPr="00C17D37">
        <w:rPr>
          <w:lang w:val="en-US"/>
        </w:rPr>
        <w:t>(authors, title, journal)</w:t>
      </w:r>
      <w:r>
        <w:rPr>
          <w:lang w:val="en-US"/>
        </w:rPr>
        <w:t>. For manuscripts in-preparations, provide expected submission date and authors, working title and anticipated journal(s).</w:t>
      </w:r>
    </w:p>
    <w:p w14:paraId="2CB26794"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533C63B1" w14:textId="77777777" w:rsidR="00603657" w:rsidRDefault="00603657" w:rsidP="00603657">
      <w:pPr>
        <w:pStyle w:val="Heading3"/>
      </w:pPr>
      <w:r>
        <w:t>Books and Book-chapters</w:t>
      </w:r>
    </w:p>
    <w:p w14:paraId="4EC96FB7" w14:textId="77777777" w:rsidR="00603657" w:rsidRDefault="00603657" w:rsidP="00603657">
      <w:pPr>
        <w:pStyle w:val="NoSpacing"/>
      </w:pPr>
      <w:r>
        <w:t>List books and book-chapters, provide book title and, if applicable title of chapter, author(s), date of publication and publisher.</w:t>
      </w:r>
    </w:p>
    <w:p w14:paraId="20CFA755"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59533847" w14:textId="77777777" w:rsidR="00603657" w:rsidRDefault="00603657" w:rsidP="00603657">
      <w:pPr>
        <w:pStyle w:val="Heading3"/>
      </w:pPr>
      <w:r>
        <w:t>Doctoral and Master´s theses</w:t>
      </w:r>
    </w:p>
    <w:p w14:paraId="68A2D1CF" w14:textId="77777777" w:rsidR="00603657" w:rsidRPr="00421774" w:rsidRDefault="00603657" w:rsidP="00603657">
      <w:pPr>
        <w:pStyle w:val="NoSpacing"/>
      </w:pPr>
      <w:r>
        <w:t xml:space="preserve">List PhD and MSc theses resulting from the project, provide name of student, academic degree, thesis title and live link to thesis, date of defence, supervisor and University. </w:t>
      </w:r>
    </w:p>
    <w:p w14:paraId="4957E01E"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4B3DCAA5" w14:textId="77777777" w:rsidR="00603657" w:rsidRDefault="00603657" w:rsidP="00603657">
      <w:pPr>
        <w:pStyle w:val="Heading3"/>
      </w:pPr>
      <w:r>
        <w:t>Conference proceedings</w:t>
      </w:r>
    </w:p>
    <w:p w14:paraId="1C93FD6D" w14:textId="77777777" w:rsidR="00603657" w:rsidRDefault="00603657" w:rsidP="00603657">
      <w:pPr>
        <w:pStyle w:val="NoSpacing"/>
        <w:rPr>
          <w:lang w:val="en-US"/>
        </w:rPr>
      </w:pPr>
      <w:r>
        <w:t xml:space="preserve">List conference proceedings, provide </w:t>
      </w:r>
      <w:r w:rsidRPr="00C17D37">
        <w:rPr>
          <w:lang w:val="en-US"/>
        </w:rPr>
        <w:t>authors, title</w:t>
      </w:r>
      <w:r>
        <w:rPr>
          <w:lang w:val="en-US"/>
        </w:rPr>
        <w:t>, DOI-link, type of presentation (poster, talk), name of and date of conference.</w:t>
      </w:r>
    </w:p>
    <w:p w14:paraId="746DFE22"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3ABB5FC1" w14:textId="77777777" w:rsidR="00603657" w:rsidRPr="00D95DA5" w:rsidRDefault="00603657" w:rsidP="00603657">
      <w:pPr>
        <w:pStyle w:val="Heading3"/>
      </w:pPr>
      <w:r>
        <w:t>Published non-peer-reviewed articles</w:t>
      </w:r>
    </w:p>
    <w:p w14:paraId="41553D44" w14:textId="77777777" w:rsidR="00603657" w:rsidRDefault="00603657" w:rsidP="00603657">
      <w:pPr>
        <w:pStyle w:val="NoSpacing"/>
        <w:rPr>
          <w:lang w:val="en-US"/>
        </w:rPr>
      </w:pPr>
      <w:r w:rsidRPr="00C17D37">
        <w:rPr>
          <w:lang w:val="en-US"/>
        </w:rPr>
        <w:t xml:space="preserve">List published </w:t>
      </w:r>
      <w:r>
        <w:rPr>
          <w:lang w:val="en-US"/>
        </w:rPr>
        <w:t>non-</w:t>
      </w:r>
      <w:r w:rsidRPr="00C17D37">
        <w:rPr>
          <w:lang w:val="en-US"/>
        </w:rPr>
        <w:t xml:space="preserve">peer-reviewed articles, </w:t>
      </w:r>
      <w:r>
        <w:rPr>
          <w:lang w:val="en-US"/>
        </w:rPr>
        <w:t>provide</w:t>
      </w:r>
      <w:r w:rsidRPr="00C17D37">
        <w:rPr>
          <w:lang w:val="en-US"/>
        </w:rPr>
        <w:t xml:space="preserve"> publication/acceptance date, full citation (authors, title, </w:t>
      </w:r>
      <w:r>
        <w:rPr>
          <w:lang w:val="en-US"/>
        </w:rPr>
        <w:t>archive</w:t>
      </w:r>
      <w:r w:rsidRPr="00C17D37">
        <w:rPr>
          <w:lang w:val="en-US"/>
        </w:rPr>
        <w:t>)</w:t>
      </w:r>
      <w:r>
        <w:rPr>
          <w:lang w:val="en-US"/>
        </w:rPr>
        <w:t>, live DOI-link and, if applicable, repository link.</w:t>
      </w:r>
    </w:p>
    <w:p w14:paraId="7E1C1E7C" w14:textId="77777777" w:rsidR="00603657" w:rsidRPr="005F2FD8"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17CA7183" w14:textId="77777777" w:rsidR="00603657" w:rsidRPr="00C17D37" w:rsidRDefault="00603657" w:rsidP="00603657">
      <w:pPr>
        <w:pStyle w:val="Heading3"/>
      </w:pPr>
      <w:r>
        <w:t>Dissemination outside academia</w:t>
      </w:r>
    </w:p>
    <w:p w14:paraId="4C7168CF" w14:textId="77777777" w:rsidR="00603657" w:rsidRDefault="00603657" w:rsidP="00603657">
      <w:pPr>
        <w:pStyle w:val="NoSpacing"/>
      </w:pPr>
      <w:r>
        <w:t>List tasks relating to public engagement and science communication.</w:t>
      </w:r>
    </w:p>
    <w:p w14:paraId="35CEAC36" w14:textId="77777777" w:rsidR="00603657" w:rsidRDefault="00603657" w:rsidP="00603657">
      <w:pPr>
        <w:rPr>
          <w:lang w:val="en-US"/>
        </w:rPr>
      </w:pPr>
      <w:r w:rsidRPr="00C17D37">
        <w:rPr>
          <w:lang w:val="en-US"/>
        </w:rPr>
        <w:t xml:space="preserve">&lt;add </w:t>
      </w:r>
      <w:r>
        <w:rPr>
          <w:lang w:val="en-US"/>
        </w:rPr>
        <w:t>list</w:t>
      </w:r>
      <w:r w:rsidRPr="00C17D37">
        <w:rPr>
          <w:lang w:val="en-US"/>
        </w:rPr>
        <w:t xml:space="preserve"> here&gt;</w:t>
      </w:r>
    </w:p>
    <w:p w14:paraId="49726A99" w14:textId="77777777" w:rsidR="00625F1F" w:rsidRDefault="00625F1F" w:rsidP="00603657">
      <w:pPr>
        <w:rPr>
          <w:lang w:val="en-US"/>
        </w:rPr>
      </w:pPr>
    </w:p>
    <w:p w14:paraId="0AE31C04" w14:textId="77777777" w:rsidR="00625F1F" w:rsidRDefault="00625F1F">
      <w:pPr>
        <w:spacing w:before="0" w:after="160"/>
        <w:rPr>
          <w:rFonts w:eastAsiaTheme="majorEastAsia" w:cstheme="majorBidi"/>
          <w:b/>
          <w:caps/>
          <w:szCs w:val="26"/>
          <w:lang w:val="en-GB"/>
        </w:rPr>
      </w:pPr>
      <w:r>
        <w:br w:type="page"/>
      </w:r>
    </w:p>
    <w:p w14:paraId="0577E68F" w14:textId="77777777" w:rsidR="00625F1F" w:rsidRDefault="00625F1F" w:rsidP="00625F1F">
      <w:pPr>
        <w:pStyle w:val="Heading2"/>
      </w:pPr>
    </w:p>
    <w:p w14:paraId="4DCFA9F9" w14:textId="46D9E05A" w:rsidR="00625F1F" w:rsidRPr="00C17D37" w:rsidRDefault="00625F1F" w:rsidP="00625F1F">
      <w:pPr>
        <w:pStyle w:val="Heading2"/>
      </w:pPr>
      <w:r>
        <w:t>innovation</w:t>
      </w:r>
      <w:r w:rsidRPr="00C17D37">
        <w:t xml:space="preserve"> outputs</w:t>
      </w:r>
      <w:r>
        <w:t xml:space="preserve"> and </w:t>
      </w:r>
      <w:r w:rsidR="00697220">
        <w:t>impact</w:t>
      </w:r>
      <w:r w:rsidR="0063060E">
        <w:t xml:space="preserve"> (if applicable)</w:t>
      </w:r>
    </w:p>
    <w:p w14:paraId="32B89D63" w14:textId="0747B53E" w:rsidR="00625F1F" w:rsidRPr="00154AF5" w:rsidRDefault="00154AF5" w:rsidP="00625F1F">
      <w:pPr>
        <w:pStyle w:val="NoSpacing"/>
        <w:rPr>
          <w:lang w:val="en-US"/>
        </w:rPr>
      </w:pPr>
      <w:r w:rsidRPr="00154AF5">
        <w:rPr>
          <w:lang w:val="is-IS"/>
        </w:rPr>
        <w:t>List the concrete outputs and impacts resulting from the project. Focus on what was actually produced, its current status, and its potential or realized use</w:t>
      </w:r>
      <w:r w:rsidR="00625F1F" w:rsidRPr="00154AF5">
        <w:rPr>
          <w:lang w:val="en-US"/>
        </w:rPr>
        <w:t>.</w:t>
      </w:r>
    </w:p>
    <w:p w14:paraId="0635CF90" w14:textId="50C7C469" w:rsidR="00BE7FD3" w:rsidRPr="00C17D37" w:rsidRDefault="00BE7FD3" w:rsidP="00BE7FD3">
      <w:pPr>
        <w:pStyle w:val="Heading3"/>
      </w:pPr>
      <w:r>
        <w:t xml:space="preserve">Core </w:t>
      </w:r>
      <w:r w:rsidR="00592AB7">
        <w:t>Outputs</w:t>
      </w:r>
    </w:p>
    <w:p w14:paraId="59687F35" w14:textId="5C6B83EC" w:rsidR="00BE7FD3" w:rsidRDefault="003D00A4" w:rsidP="00BE7FD3">
      <w:pPr>
        <w:pStyle w:val="NoSpacing"/>
      </w:pPr>
      <w:r w:rsidRPr="003D00A4">
        <w:rPr>
          <w:lang w:val="is-IS"/>
        </w:rPr>
        <w:t>Describe the main outputs of the project (e.g. prototype, product, service, method, process, tool).</w:t>
      </w:r>
    </w:p>
    <w:p w14:paraId="18E5016D" w14:textId="77777777" w:rsidR="00BE7FD3" w:rsidRDefault="00BE7FD3" w:rsidP="00BE7FD3">
      <w:pPr>
        <w:rPr>
          <w:lang w:val="en-US"/>
        </w:rPr>
      </w:pPr>
      <w:r w:rsidRPr="00C17D37">
        <w:rPr>
          <w:lang w:val="en-US"/>
        </w:rPr>
        <w:t xml:space="preserve">&lt;add </w:t>
      </w:r>
      <w:r>
        <w:rPr>
          <w:lang w:val="en-US"/>
        </w:rPr>
        <w:t>list</w:t>
      </w:r>
      <w:r w:rsidRPr="00C17D37">
        <w:rPr>
          <w:lang w:val="en-US"/>
        </w:rPr>
        <w:t xml:space="preserve"> here&gt;</w:t>
      </w:r>
    </w:p>
    <w:p w14:paraId="35C476F4" w14:textId="1E24452E" w:rsidR="00EF521C" w:rsidRPr="00C17D37" w:rsidRDefault="00EF521C" w:rsidP="00EF521C">
      <w:pPr>
        <w:pStyle w:val="Heading3"/>
      </w:pPr>
      <w:r>
        <w:t xml:space="preserve">Intellectual property </w:t>
      </w:r>
    </w:p>
    <w:p w14:paraId="4D1439CB" w14:textId="50E0D5D6" w:rsidR="00EF521C" w:rsidRDefault="00340785" w:rsidP="00EF521C">
      <w:pPr>
        <w:pStyle w:val="NoSpacing"/>
      </w:pPr>
      <w:r w:rsidRPr="00340785">
        <w:rPr>
          <w:lang w:val="is-IS"/>
        </w:rPr>
        <w:t>List any IP generated by the project</w:t>
      </w:r>
      <w:r w:rsidR="00EF521C">
        <w:t>.</w:t>
      </w:r>
    </w:p>
    <w:p w14:paraId="1BFA01B5" w14:textId="77777777" w:rsidR="00EF521C" w:rsidRDefault="00EF521C" w:rsidP="00EF521C">
      <w:pPr>
        <w:rPr>
          <w:lang w:val="en-US"/>
        </w:rPr>
      </w:pPr>
      <w:r w:rsidRPr="00C17D37">
        <w:rPr>
          <w:lang w:val="en-US"/>
        </w:rPr>
        <w:t xml:space="preserve">&lt;add </w:t>
      </w:r>
      <w:r>
        <w:rPr>
          <w:lang w:val="en-US"/>
        </w:rPr>
        <w:t>list</w:t>
      </w:r>
      <w:r w:rsidRPr="00C17D37">
        <w:rPr>
          <w:lang w:val="en-US"/>
        </w:rPr>
        <w:t xml:space="preserve"> here&gt;</w:t>
      </w:r>
    </w:p>
    <w:p w14:paraId="33450147" w14:textId="2F80A527" w:rsidR="0002030E" w:rsidRDefault="0002030E" w:rsidP="00340785">
      <w:pPr>
        <w:pStyle w:val="NoSpacing"/>
        <w:rPr>
          <w:rFonts w:eastAsiaTheme="majorEastAsia" w:cstheme="majorBidi"/>
          <w:b/>
          <w:color w:val="auto"/>
          <w:sz w:val="22"/>
          <w:szCs w:val="24"/>
          <w:lang w:val="is-IS"/>
        </w:rPr>
      </w:pPr>
      <w:r w:rsidRPr="0002030E">
        <w:rPr>
          <w:rFonts w:eastAsiaTheme="majorEastAsia" w:cstheme="majorBidi"/>
          <w:b/>
          <w:color w:val="auto"/>
          <w:sz w:val="22"/>
          <w:szCs w:val="24"/>
          <w:lang w:val="is-IS"/>
        </w:rPr>
        <w:t xml:space="preserve">Software, Data or Digital Assets </w:t>
      </w:r>
    </w:p>
    <w:p w14:paraId="44FB4F6F" w14:textId="59DB370F" w:rsidR="00340785" w:rsidRDefault="007A312E" w:rsidP="00340785">
      <w:pPr>
        <w:pStyle w:val="NoSpacing"/>
      </w:pPr>
      <w:r w:rsidRPr="007A312E">
        <w:rPr>
          <w:lang w:val="is-IS"/>
        </w:rPr>
        <w:t>Description of software, datasets, or digital platforms</w:t>
      </w:r>
      <w:r w:rsidR="00340785">
        <w:t>.</w:t>
      </w:r>
    </w:p>
    <w:p w14:paraId="78233B26" w14:textId="77777777" w:rsidR="00340785" w:rsidRDefault="00340785" w:rsidP="00340785">
      <w:pPr>
        <w:rPr>
          <w:lang w:val="en-US"/>
        </w:rPr>
      </w:pPr>
      <w:r w:rsidRPr="00C17D37">
        <w:rPr>
          <w:lang w:val="en-US"/>
        </w:rPr>
        <w:t xml:space="preserve">&lt;add </w:t>
      </w:r>
      <w:r>
        <w:rPr>
          <w:lang w:val="en-US"/>
        </w:rPr>
        <w:t>list</w:t>
      </w:r>
      <w:r w:rsidRPr="00C17D37">
        <w:rPr>
          <w:lang w:val="en-US"/>
        </w:rPr>
        <w:t xml:space="preserve"> here&gt;</w:t>
      </w:r>
    </w:p>
    <w:p w14:paraId="7803D678" w14:textId="77777777" w:rsidR="00054820" w:rsidRDefault="00EF5F55" w:rsidP="00DE1AC3">
      <w:pPr>
        <w:pStyle w:val="NoSpacing"/>
        <w:rPr>
          <w:rFonts w:eastAsiaTheme="majorEastAsia" w:cstheme="majorBidi"/>
          <w:b/>
          <w:color w:val="auto"/>
          <w:sz w:val="22"/>
          <w:szCs w:val="24"/>
          <w:lang w:val="is-IS"/>
        </w:rPr>
      </w:pPr>
      <w:r w:rsidRPr="00EF5F55">
        <w:rPr>
          <w:rFonts w:eastAsiaTheme="majorEastAsia" w:cstheme="majorBidi"/>
          <w:b/>
          <w:color w:val="auto"/>
          <w:sz w:val="22"/>
          <w:szCs w:val="24"/>
          <w:lang w:val="is-IS"/>
        </w:rPr>
        <w:t>Use, Validation and Market Interaction</w:t>
      </w:r>
    </w:p>
    <w:p w14:paraId="3A09F621" w14:textId="4CD45285" w:rsidR="00DE1AC3" w:rsidRDefault="00054820" w:rsidP="00DE1AC3">
      <w:pPr>
        <w:pStyle w:val="NoSpacing"/>
      </w:pPr>
      <w:r w:rsidRPr="00054820">
        <w:rPr>
          <w:lang w:val="is-IS"/>
        </w:rPr>
        <w:t>Describe how the outputs have been tested, used, or validated</w:t>
      </w:r>
      <w:r w:rsidR="00DE1AC3">
        <w:t>.</w:t>
      </w:r>
    </w:p>
    <w:p w14:paraId="03498736" w14:textId="6F56459D" w:rsidR="00DE1AC3" w:rsidRDefault="00DE1AC3" w:rsidP="00340785">
      <w:pPr>
        <w:rPr>
          <w:lang w:val="en-US"/>
        </w:rPr>
      </w:pPr>
      <w:r w:rsidRPr="00C17D37">
        <w:rPr>
          <w:lang w:val="en-US"/>
        </w:rPr>
        <w:t xml:space="preserve">&lt;add </w:t>
      </w:r>
      <w:r>
        <w:rPr>
          <w:lang w:val="en-US"/>
        </w:rPr>
        <w:t>list</w:t>
      </w:r>
      <w:r w:rsidRPr="00C17D37">
        <w:rPr>
          <w:lang w:val="en-US"/>
        </w:rPr>
        <w:t xml:space="preserve"> here&gt;</w:t>
      </w:r>
    </w:p>
    <w:p w14:paraId="2AFAF7C6" w14:textId="5D33F711" w:rsidR="003D00A4" w:rsidRDefault="00296B24" w:rsidP="00296B24">
      <w:pPr>
        <w:pStyle w:val="Heading3"/>
      </w:pPr>
      <w:r w:rsidRPr="00296B24">
        <w:t>Economic or Societal Impact (if applicable)</w:t>
      </w:r>
    </w:p>
    <w:p w14:paraId="00024F93" w14:textId="5BB62D06" w:rsidR="00AB75B5" w:rsidRPr="00296B24" w:rsidRDefault="00AB75B5" w:rsidP="00AB75B5">
      <w:pPr>
        <w:pStyle w:val="NoSpacing"/>
      </w:pPr>
      <w:r w:rsidRPr="00AB75B5">
        <w:t>Describe any early or realized impact</w:t>
      </w:r>
    </w:p>
    <w:p w14:paraId="708CEC89" w14:textId="77777777" w:rsidR="00AB75B5" w:rsidRDefault="00AB75B5" w:rsidP="00AB75B5">
      <w:pPr>
        <w:rPr>
          <w:lang w:val="en-US"/>
        </w:rPr>
      </w:pPr>
      <w:r w:rsidRPr="00C17D37">
        <w:rPr>
          <w:lang w:val="en-US"/>
        </w:rPr>
        <w:t xml:space="preserve">&lt;add </w:t>
      </w:r>
      <w:r>
        <w:rPr>
          <w:lang w:val="en-US"/>
        </w:rPr>
        <w:t>list</w:t>
      </w:r>
      <w:r w:rsidRPr="00C17D37">
        <w:rPr>
          <w:lang w:val="en-US"/>
        </w:rPr>
        <w:t xml:space="preserve"> here&gt;</w:t>
      </w:r>
    </w:p>
    <w:p w14:paraId="01A90FCC" w14:textId="77777777" w:rsidR="00625F1F" w:rsidRPr="00B673D0" w:rsidRDefault="00625F1F" w:rsidP="00603657">
      <w:pPr>
        <w:rPr>
          <w:lang w:val="en-US"/>
        </w:rPr>
      </w:pPr>
    </w:p>
    <w:p w14:paraId="1C4B5571" w14:textId="77777777" w:rsidR="00E4673B" w:rsidRDefault="00E4673B" w:rsidP="004C1BF3">
      <w:pPr>
        <w:pStyle w:val="NoSpacing"/>
      </w:pPr>
    </w:p>
    <w:p w14:paraId="379D3F04" w14:textId="77777777" w:rsidR="00D72DC9" w:rsidRDefault="00D72DC9">
      <w:pPr>
        <w:spacing w:before="0" w:after="160"/>
        <w:rPr>
          <w:rFonts w:eastAsiaTheme="majorEastAsia" w:cstheme="majorBidi"/>
          <w:b/>
          <w:caps/>
          <w:szCs w:val="26"/>
          <w:lang w:val="en-GB"/>
        </w:rPr>
      </w:pPr>
      <w:r>
        <w:br w:type="page"/>
      </w:r>
    </w:p>
    <w:p w14:paraId="371B8861" w14:textId="75C8E8F0" w:rsidR="00D72DC9" w:rsidRDefault="00D72DC9" w:rsidP="00D72DC9">
      <w:pPr>
        <w:pStyle w:val="Heading2"/>
      </w:pPr>
      <w:r>
        <w:t>summary</w:t>
      </w:r>
      <w:r w:rsidRPr="00C17D37">
        <w:t xml:space="preserve"> OF THE PROJECT </w:t>
      </w:r>
      <w:r>
        <w:t>outcomes</w:t>
      </w:r>
    </w:p>
    <w:p w14:paraId="364BC648" w14:textId="77777777" w:rsidR="00D72DC9" w:rsidRDefault="00D72DC9" w:rsidP="00D72DC9">
      <w:pPr>
        <w:pStyle w:val="NoSpacing"/>
      </w:pPr>
      <w:r w:rsidRPr="00430F22">
        <w:t>Provide a short, public-facing summary of the project’s main outcomes and expected impact. It will be published on the IRF website and used in Rannís communication channels.</w:t>
      </w:r>
    </w:p>
    <w:p w14:paraId="5A638614" w14:textId="77777777" w:rsidR="00D72DC9" w:rsidRPr="00160153" w:rsidRDefault="00D72DC9" w:rsidP="004C1BF3">
      <w:pPr>
        <w:pStyle w:val="NoSpacing"/>
      </w:pPr>
    </w:p>
    <w:sectPr w:rsidR="00D72DC9" w:rsidRPr="00160153"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50195" w14:textId="77777777" w:rsidR="00F43C67" w:rsidRDefault="00F43C67" w:rsidP="000411BF">
      <w:pPr>
        <w:spacing w:after="0" w:line="240" w:lineRule="auto"/>
      </w:pPr>
      <w:r>
        <w:separator/>
      </w:r>
    </w:p>
  </w:endnote>
  <w:endnote w:type="continuationSeparator" w:id="0">
    <w:p w14:paraId="4EF02C40" w14:textId="77777777" w:rsidR="00F43C67" w:rsidRDefault="00F43C67" w:rsidP="000411BF">
      <w:pPr>
        <w:spacing w:after="0" w:line="240" w:lineRule="auto"/>
      </w:pPr>
      <w:r>
        <w:continuationSeparator/>
      </w:r>
    </w:p>
  </w:endnote>
  <w:endnote w:type="continuationNotice" w:id="1">
    <w:p w14:paraId="66289BBB" w14:textId="77777777" w:rsidR="00F43C67" w:rsidRDefault="00F43C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D0B3" w14:textId="3283F0C7" w:rsidR="0051693E" w:rsidRPr="0073007A" w:rsidRDefault="0073007A" w:rsidP="0073007A">
    <w:pPr>
      <w:pStyle w:val="Footer"/>
      <w:jc w:val="right"/>
      <w:rPr>
        <w:rFonts w:ascii="Calibri" w:hAnsi="Calibri" w:cs="Calibri"/>
      </w:rPr>
    </w:pPr>
    <w:r w:rsidRPr="0073007A">
      <w:rPr>
        <w:rFonts w:ascii="Calibri" w:hAnsi="Calibri" w:cs="Calibri"/>
      </w:rPr>
      <w:tab/>
    </w:r>
    <w:r w:rsidRPr="0073007A">
      <w:rPr>
        <w:rFonts w:ascii="Calibri" w:hAnsi="Calibri" w:cs="Calibr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126E3" w14:textId="77777777" w:rsidR="00F43C67" w:rsidRDefault="00F43C67" w:rsidP="000411BF">
      <w:pPr>
        <w:spacing w:after="0" w:line="240" w:lineRule="auto"/>
      </w:pPr>
      <w:bookmarkStart w:id="0" w:name="_Hlk208495374"/>
      <w:bookmarkEnd w:id="0"/>
      <w:r>
        <w:separator/>
      </w:r>
    </w:p>
  </w:footnote>
  <w:footnote w:type="continuationSeparator" w:id="0">
    <w:p w14:paraId="70A05727" w14:textId="77777777" w:rsidR="00F43C67" w:rsidRDefault="00F43C67" w:rsidP="000411BF">
      <w:pPr>
        <w:spacing w:after="0" w:line="240" w:lineRule="auto"/>
      </w:pPr>
      <w:r>
        <w:continuationSeparator/>
      </w:r>
    </w:p>
  </w:footnote>
  <w:footnote w:type="continuationNotice" w:id="1">
    <w:p w14:paraId="70153AF2" w14:textId="77777777" w:rsidR="00F43C67" w:rsidRDefault="00F43C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6C21" w14:textId="19D0F4E3" w:rsidR="001B3520" w:rsidRDefault="000B63A5" w:rsidP="001B3520">
    <w:pPr>
      <w:pStyle w:val="Header"/>
      <w:jc w:val="center"/>
      <w:rPr>
        <w:rFonts w:cs="Times New Roman"/>
        <w:color w:val="EE0000"/>
      </w:rPr>
    </w:pPr>
    <w:r w:rsidRPr="009D06E1">
      <w:rPr>
        <w:rFonts w:cs="Times New Roman"/>
        <w:b/>
        <w:bCs/>
        <w:noProof/>
        <w:color w:val="EE0000"/>
      </w:rPr>
      <w:drawing>
        <wp:anchor distT="0" distB="0" distL="114300" distR="114300" simplePos="0" relativeHeight="251658240" behindDoc="0" locked="0" layoutInCell="1" allowOverlap="1" wp14:anchorId="5FA36BF1" wp14:editId="4C8E9DBE">
          <wp:simplePos x="0" y="0"/>
          <wp:positionH relativeFrom="margin">
            <wp:align>left</wp:align>
          </wp:positionH>
          <wp:positionV relativeFrom="page">
            <wp:posOffset>366395</wp:posOffset>
          </wp:positionV>
          <wp:extent cx="489600" cy="396000"/>
          <wp:effectExtent l="0" t="0" r="5715" b="4445"/>
          <wp:wrapNone/>
          <wp:docPr id="155094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9600" cy="396000"/>
                  </a:xfrm>
                  <a:prstGeom prst="rect">
                    <a:avLst/>
                  </a:prstGeom>
                  <a:noFill/>
                </pic:spPr>
              </pic:pic>
            </a:graphicData>
          </a:graphic>
          <wp14:sizeRelH relativeFrom="margin">
            <wp14:pctWidth>0</wp14:pctWidth>
          </wp14:sizeRelH>
          <wp14:sizeRelV relativeFrom="margin">
            <wp14:pctHeight>0</wp14:pctHeight>
          </wp14:sizeRelV>
        </wp:anchor>
      </w:drawing>
    </w:r>
    <w:r w:rsidR="005B3BD3" w:rsidRPr="009D06E1">
      <w:rPr>
        <w:rFonts w:cs="Times New Roman"/>
        <w:b/>
        <w:bCs/>
        <w:color w:val="EE0000"/>
      </w:rPr>
      <w:t>Markáætlun</w:t>
    </w:r>
    <w:r w:rsidR="00023FE5" w:rsidRPr="009D06E1">
      <w:rPr>
        <w:rFonts w:cs="Times New Roman"/>
        <w:b/>
        <w:bCs/>
        <w:color w:val="EE0000"/>
      </w:rPr>
      <w:t xml:space="preserve"> </w:t>
    </w:r>
    <w:r w:rsidR="00DF1B0C" w:rsidRPr="009D06E1">
      <w:rPr>
        <w:rFonts w:cs="Times New Roman"/>
        <w:b/>
        <w:bCs/>
        <w:color w:val="EE0000"/>
      </w:rPr>
      <w:t xml:space="preserve">- </w:t>
    </w:r>
    <w:r w:rsidR="001F32A4" w:rsidRPr="009D06E1">
      <w:rPr>
        <w:rFonts w:cs="Times New Roman"/>
        <w:b/>
        <w:bCs/>
        <w:color w:val="EE0000"/>
      </w:rPr>
      <w:t>T</w:t>
    </w:r>
    <w:r w:rsidR="00DF1B0C" w:rsidRPr="009D06E1">
      <w:rPr>
        <w:rFonts w:cs="Times New Roman"/>
        <w:b/>
        <w:bCs/>
        <w:color w:val="EE0000"/>
      </w:rPr>
      <w:t xml:space="preserve">he Strategic </w:t>
    </w:r>
    <w:r w:rsidR="0046679C" w:rsidRPr="009D06E1">
      <w:rPr>
        <w:rFonts w:cs="Times New Roman"/>
        <w:b/>
        <w:bCs/>
        <w:color w:val="EE0000"/>
      </w:rPr>
      <w:t xml:space="preserve">Research and </w:t>
    </w:r>
    <w:r w:rsidR="00DF1B0C" w:rsidRPr="009D06E1">
      <w:rPr>
        <w:rFonts w:cs="Times New Roman"/>
        <w:b/>
        <w:bCs/>
        <w:color w:val="EE0000"/>
      </w:rPr>
      <w:t>Dev</w:t>
    </w:r>
    <w:r w:rsidR="0046679C" w:rsidRPr="009D06E1">
      <w:rPr>
        <w:rFonts w:cs="Times New Roman"/>
        <w:b/>
        <w:bCs/>
        <w:color w:val="EE0000"/>
      </w:rPr>
      <w:t>e</w:t>
    </w:r>
    <w:r w:rsidR="00085479" w:rsidRPr="009D06E1">
      <w:rPr>
        <w:rFonts w:cs="Times New Roman"/>
        <w:b/>
        <w:bCs/>
        <w:color w:val="EE0000"/>
      </w:rPr>
      <w:t>lo</w:t>
    </w:r>
    <w:r w:rsidR="00DF1B0C" w:rsidRPr="009D06E1">
      <w:rPr>
        <w:rFonts w:cs="Times New Roman"/>
        <w:b/>
        <w:bCs/>
        <w:color w:val="EE0000"/>
      </w:rPr>
      <w:t>pment Program</w:t>
    </w:r>
  </w:p>
  <w:p w14:paraId="2B203D6A" w14:textId="09D19B66" w:rsidR="000B63A5" w:rsidRPr="001B3520" w:rsidRDefault="005D3345" w:rsidP="001B3520">
    <w:pPr>
      <w:pStyle w:val="Heading1"/>
    </w:pPr>
    <w:r>
      <w:rPr>
        <w:rStyle w:val="Strong"/>
        <w:b/>
        <w:bCs w:val="0"/>
      </w:rPr>
      <w:t>FINAL</w:t>
    </w:r>
    <w:r w:rsidR="00B97467">
      <w:rPr>
        <w:rStyle w:val="Strong"/>
        <w:b/>
        <w:bCs w:val="0"/>
      </w:rPr>
      <w:t xml:space="preserve"> </w:t>
    </w:r>
    <w:r w:rsidR="00D72DC9">
      <w:rPr>
        <w:rStyle w:val="Strong"/>
        <w:b/>
        <w:bCs w:val="0"/>
      </w:rPr>
      <w:t xml:space="preserve">scientific </w:t>
    </w:r>
    <w:r w:rsidR="001B3520" w:rsidRPr="00916DB3">
      <w:rPr>
        <w:rStyle w:val="Strong"/>
        <w:b/>
        <w:bCs w:val="0"/>
      </w:rPr>
      <w:t>report</w:t>
    </w:r>
  </w:p>
  <w:p w14:paraId="72B4F1B7" w14:textId="77777777" w:rsidR="002E462F" w:rsidRPr="0046679C" w:rsidRDefault="002E462F" w:rsidP="008E362F">
    <w:pPr>
      <w:pStyle w:val="Header"/>
      <w:pBdr>
        <w:bottom w:val="single" w:sz="12" w:space="1" w:color="auto"/>
      </w:pBdr>
      <w:jc w:val="right"/>
      <w:rPr>
        <w:rFonts w:cs="Times New Roman"/>
        <w:color w:val="EE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0184D"/>
    <w:rsid w:val="00004030"/>
    <w:rsid w:val="000104BC"/>
    <w:rsid w:val="0001400B"/>
    <w:rsid w:val="0002030E"/>
    <w:rsid w:val="00023FE5"/>
    <w:rsid w:val="000251A9"/>
    <w:rsid w:val="0003029E"/>
    <w:rsid w:val="000411BF"/>
    <w:rsid w:val="00051CAB"/>
    <w:rsid w:val="00052D1C"/>
    <w:rsid w:val="00053AA3"/>
    <w:rsid w:val="00054820"/>
    <w:rsid w:val="00061698"/>
    <w:rsid w:val="00072B7E"/>
    <w:rsid w:val="00085479"/>
    <w:rsid w:val="000B26BA"/>
    <w:rsid w:val="000B63A5"/>
    <w:rsid w:val="000C246E"/>
    <w:rsid w:val="000D4022"/>
    <w:rsid w:val="000D4FAD"/>
    <w:rsid w:val="000E08C4"/>
    <w:rsid w:val="000E2759"/>
    <w:rsid w:val="000E64CA"/>
    <w:rsid w:val="000F094C"/>
    <w:rsid w:val="001115D3"/>
    <w:rsid w:val="001144AB"/>
    <w:rsid w:val="0011628E"/>
    <w:rsid w:val="00120F4B"/>
    <w:rsid w:val="001274AC"/>
    <w:rsid w:val="00154100"/>
    <w:rsid w:val="00154AF5"/>
    <w:rsid w:val="00160153"/>
    <w:rsid w:val="00165B41"/>
    <w:rsid w:val="00166AA7"/>
    <w:rsid w:val="00171AED"/>
    <w:rsid w:val="00181CFB"/>
    <w:rsid w:val="00185268"/>
    <w:rsid w:val="001946D5"/>
    <w:rsid w:val="001A1CF6"/>
    <w:rsid w:val="001B01BF"/>
    <w:rsid w:val="001B08DD"/>
    <w:rsid w:val="001B3520"/>
    <w:rsid w:val="001D08D7"/>
    <w:rsid w:val="001D6CCF"/>
    <w:rsid w:val="001E0384"/>
    <w:rsid w:val="001E78F0"/>
    <w:rsid w:val="001F32A4"/>
    <w:rsid w:val="001F5E3D"/>
    <w:rsid w:val="002071A8"/>
    <w:rsid w:val="00212C3E"/>
    <w:rsid w:val="0021457A"/>
    <w:rsid w:val="00225BF0"/>
    <w:rsid w:val="002273A8"/>
    <w:rsid w:val="002405B3"/>
    <w:rsid w:val="00253C9B"/>
    <w:rsid w:val="002566DC"/>
    <w:rsid w:val="002873D5"/>
    <w:rsid w:val="00292408"/>
    <w:rsid w:val="00296B24"/>
    <w:rsid w:val="002B31EE"/>
    <w:rsid w:val="002B48A2"/>
    <w:rsid w:val="002B73DB"/>
    <w:rsid w:val="002C09A1"/>
    <w:rsid w:val="002C6039"/>
    <w:rsid w:val="002D0E3A"/>
    <w:rsid w:val="002D17AE"/>
    <w:rsid w:val="002D531B"/>
    <w:rsid w:val="002D563F"/>
    <w:rsid w:val="002E462F"/>
    <w:rsid w:val="002F79AF"/>
    <w:rsid w:val="003017C0"/>
    <w:rsid w:val="00305EC6"/>
    <w:rsid w:val="003063CE"/>
    <w:rsid w:val="00310180"/>
    <w:rsid w:val="00317AB8"/>
    <w:rsid w:val="0032406C"/>
    <w:rsid w:val="003266AA"/>
    <w:rsid w:val="003302B7"/>
    <w:rsid w:val="00332096"/>
    <w:rsid w:val="0033238C"/>
    <w:rsid w:val="00333C20"/>
    <w:rsid w:val="00335C10"/>
    <w:rsid w:val="0034073B"/>
    <w:rsid w:val="00340785"/>
    <w:rsid w:val="00344541"/>
    <w:rsid w:val="0035582A"/>
    <w:rsid w:val="003703CF"/>
    <w:rsid w:val="00372E23"/>
    <w:rsid w:val="003768A7"/>
    <w:rsid w:val="003820E0"/>
    <w:rsid w:val="00382AA0"/>
    <w:rsid w:val="003900B0"/>
    <w:rsid w:val="0039238F"/>
    <w:rsid w:val="003942EC"/>
    <w:rsid w:val="003A206C"/>
    <w:rsid w:val="003A31DA"/>
    <w:rsid w:val="003A3DD6"/>
    <w:rsid w:val="003B2FB1"/>
    <w:rsid w:val="003C04F6"/>
    <w:rsid w:val="003C43C7"/>
    <w:rsid w:val="003C4DE5"/>
    <w:rsid w:val="003C7343"/>
    <w:rsid w:val="003D00A4"/>
    <w:rsid w:val="003D61EB"/>
    <w:rsid w:val="003D6857"/>
    <w:rsid w:val="003D6DF8"/>
    <w:rsid w:val="003E0C36"/>
    <w:rsid w:val="003E1042"/>
    <w:rsid w:val="003F3E09"/>
    <w:rsid w:val="00405691"/>
    <w:rsid w:val="004207D6"/>
    <w:rsid w:val="00430823"/>
    <w:rsid w:val="00430C35"/>
    <w:rsid w:val="0043192D"/>
    <w:rsid w:val="00435637"/>
    <w:rsid w:val="00442E1A"/>
    <w:rsid w:val="004431D1"/>
    <w:rsid w:val="00445582"/>
    <w:rsid w:val="004479E0"/>
    <w:rsid w:val="0046679C"/>
    <w:rsid w:val="00474490"/>
    <w:rsid w:val="00495943"/>
    <w:rsid w:val="004963AF"/>
    <w:rsid w:val="00497B26"/>
    <w:rsid w:val="004C1BF3"/>
    <w:rsid w:val="004C730C"/>
    <w:rsid w:val="004E3CF7"/>
    <w:rsid w:val="004F253B"/>
    <w:rsid w:val="004F4A98"/>
    <w:rsid w:val="004F4CE2"/>
    <w:rsid w:val="004F64D2"/>
    <w:rsid w:val="004F6EB5"/>
    <w:rsid w:val="00502CD7"/>
    <w:rsid w:val="0051693E"/>
    <w:rsid w:val="005202DC"/>
    <w:rsid w:val="00523FB4"/>
    <w:rsid w:val="00526EC5"/>
    <w:rsid w:val="0054298C"/>
    <w:rsid w:val="00544197"/>
    <w:rsid w:val="00551936"/>
    <w:rsid w:val="00556CA0"/>
    <w:rsid w:val="005629F3"/>
    <w:rsid w:val="00563E43"/>
    <w:rsid w:val="00577DF3"/>
    <w:rsid w:val="005838ED"/>
    <w:rsid w:val="00587FA1"/>
    <w:rsid w:val="00592AB7"/>
    <w:rsid w:val="00593A48"/>
    <w:rsid w:val="00596038"/>
    <w:rsid w:val="00597E6C"/>
    <w:rsid w:val="005B1C57"/>
    <w:rsid w:val="005B3626"/>
    <w:rsid w:val="005B3BD3"/>
    <w:rsid w:val="005B472A"/>
    <w:rsid w:val="005C7428"/>
    <w:rsid w:val="005D3332"/>
    <w:rsid w:val="005D3345"/>
    <w:rsid w:val="005D5BE8"/>
    <w:rsid w:val="005D6C1E"/>
    <w:rsid w:val="005F0EF7"/>
    <w:rsid w:val="005F5090"/>
    <w:rsid w:val="00603657"/>
    <w:rsid w:val="00606E94"/>
    <w:rsid w:val="00625F1F"/>
    <w:rsid w:val="0063060E"/>
    <w:rsid w:val="00656FB5"/>
    <w:rsid w:val="00660BBB"/>
    <w:rsid w:val="0067244F"/>
    <w:rsid w:val="006737AA"/>
    <w:rsid w:val="006879E7"/>
    <w:rsid w:val="00691066"/>
    <w:rsid w:val="006925C5"/>
    <w:rsid w:val="00693685"/>
    <w:rsid w:val="00697220"/>
    <w:rsid w:val="006B41C6"/>
    <w:rsid w:val="006C4FF7"/>
    <w:rsid w:val="006C64D7"/>
    <w:rsid w:val="006D06CD"/>
    <w:rsid w:val="006D1D69"/>
    <w:rsid w:val="006D2E85"/>
    <w:rsid w:val="006D398A"/>
    <w:rsid w:val="006E5DBB"/>
    <w:rsid w:val="006E72A0"/>
    <w:rsid w:val="006E7762"/>
    <w:rsid w:val="006F0076"/>
    <w:rsid w:val="006F073E"/>
    <w:rsid w:val="006F117D"/>
    <w:rsid w:val="006F1588"/>
    <w:rsid w:val="006F2576"/>
    <w:rsid w:val="006F3253"/>
    <w:rsid w:val="006F7DBE"/>
    <w:rsid w:val="00701BB6"/>
    <w:rsid w:val="00710713"/>
    <w:rsid w:val="0071201C"/>
    <w:rsid w:val="00713671"/>
    <w:rsid w:val="00713E2B"/>
    <w:rsid w:val="0071568D"/>
    <w:rsid w:val="00720407"/>
    <w:rsid w:val="00720AC4"/>
    <w:rsid w:val="00723846"/>
    <w:rsid w:val="00725313"/>
    <w:rsid w:val="0073007A"/>
    <w:rsid w:val="00744B58"/>
    <w:rsid w:val="00747BE6"/>
    <w:rsid w:val="0075363A"/>
    <w:rsid w:val="00756C61"/>
    <w:rsid w:val="0076081E"/>
    <w:rsid w:val="0076131A"/>
    <w:rsid w:val="0076698F"/>
    <w:rsid w:val="00775F33"/>
    <w:rsid w:val="007866CB"/>
    <w:rsid w:val="00790B73"/>
    <w:rsid w:val="00792CE1"/>
    <w:rsid w:val="007958A4"/>
    <w:rsid w:val="007967DD"/>
    <w:rsid w:val="007A312E"/>
    <w:rsid w:val="007B596F"/>
    <w:rsid w:val="007B6CEA"/>
    <w:rsid w:val="007B718C"/>
    <w:rsid w:val="007C69C3"/>
    <w:rsid w:val="007D3135"/>
    <w:rsid w:val="007D4D7C"/>
    <w:rsid w:val="007E47E7"/>
    <w:rsid w:val="007F3A4C"/>
    <w:rsid w:val="007F4DD8"/>
    <w:rsid w:val="007F6982"/>
    <w:rsid w:val="007F7EEE"/>
    <w:rsid w:val="0080541E"/>
    <w:rsid w:val="008101B6"/>
    <w:rsid w:val="008170C3"/>
    <w:rsid w:val="008216F4"/>
    <w:rsid w:val="00824C46"/>
    <w:rsid w:val="00832C00"/>
    <w:rsid w:val="00832EE5"/>
    <w:rsid w:val="00834DB0"/>
    <w:rsid w:val="00842F10"/>
    <w:rsid w:val="008436D1"/>
    <w:rsid w:val="008444ED"/>
    <w:rsid w:val="00846248"/>
    <w:rsid w:val="00846DFE"/>
    <w:rsid w:val="0085103E"/>
    <w:rsid w:val="0085285F"/>
    <w:rsid w:val="00873C30"/>
    <w:rsid w:val="00873C7E"/>
    <w:rsid w:val="00877A10"/>
    <w:rsid w:val="008805D3"/>
    <w:rsid w:val="00894D76"/>
    <w:rsid w:val="00895628"/>
    <w:rsid w:val="008A4836"/>
    <w:rsid w:val="008A51DE"/>
    <w:rsid w:val="008C697B"/>
    <w:rsid w:val="008C7712"/>
    <w:rsid w:val="008D2558"/>
    <w:rsid w:val="008E362F"/>
    <w:rsid w:val="008E368E"/>
    <w:rsid w:val="00903425"/>
    <w:rsid w:val="0090392C"/>
    <w:rsid w:val="009073AF"/>
    <w:rsid w:val="00916DB3"/>
    <w:rsid w:val="00916FC7"/>
    <w:rsid w:val="00921B80"/>
    <w:rsid w:val="0092252A"/>
    <w:rsid w:val="00927BB7"/>
    <w:rsid w:val="0093065D"/>
    <w:rsid w:val="00942632"/>
    <w:rsid w:val="0095124A"/>
    <w:rsid w:val="00955574"/>
    <w:rsid w:val="009575C1"/>
    <w:rsid w:val="00964D58"/>
    <w:rsid w:val="00965E9E"/>
    <w:rsid w:val="009660D6"/>
    <w:rsid w:val="00966FE7"/>
    <w:rsid w:val="00972B20"/>
    <w:rsid w:val="0097525C"/>
    <w:rsid w:val="009905C1"/>
    <w:rsid w:val="00990797"/>
    <w:rsid w:val="00992030"/>
    <w:rsid w:val="009A05EB"/>
    <w:rsid w:val="009A2720"/>
    <w:rsid w:val="009B28D4"/>
    <w:rsid w:val="009B435A"/>
    <w:rsid w:val="009D06E1"/>
    <w:rsid w:val="009D2C98"/>
    <w:rsid w:val="009D2CE4"/>
    <w:rsid w:val="009D4810"/>
    <w:rsid w:val="009E22D1"/>
    <w:rsid w:val="009E43AC"/>
    <w:rsid w:val="009F370C"/>
    <w:rsid w:val="009F44ED"/>
    <w:rsid w:val="00A054B1"/>
    <w:rsid w:val="00A150D8"/>
    <w:rsid w:val="00A15BA7"/>
    <w:rsid w:val="00A1756D"/>
    <w:rsid w:val="00A20C91"/>
    <w:rsid w:val="00A20D2C"/>
    <w:rsid w:val="00A2216D"/>
    <w:rsid w:val="00A246E3"/>
    <w:rsid w:val="00A31EDB"/>
    <w:rsid w:val="00A42B11"/>
    <w:rsid w:val="00A55072"/>
    <w:rsid w:val="00A55CDF"/>
    <w:rsid w:val="00A577B6"/>
    <w:rsid w:val="00A63955"/>
    <w:rsid w:val="00A660CE"/>
    <w:rsid w:val="00A70144"/>
    <w:rsid w:val="00A708EE"/>
    <w:rsid w:val="00A76BBB"/>
    <w:rsid w:val="00A77E87"/>
    <w:rsid w:val="00A81F93"/>
    <w:rsid w:val="00A871A9"/>
    <w:rsid w:val="00AA51BB"/>
    <w:rsid w:val="00AB1F88"/>
    <w:rsid w:val="00AB1FC8"/>
    <w:rsid w:val="00AB5E77"/>
    <w:rsid w:val="00AB75B5"/>
    <w:rsid w:val="00AC6679"/>
    <w:rsid w:val="00AD2044"/>
    <w:rsid w:val="00AD2CF7"/>
    <w:rsid w:val="00AD7A3F"/>
    <w:rsid w:val="00AE02CE"/>
    <w:rsid w:val="00AE4522"/>
    <w:rsid w:val="00AF1461"/>
    <w:rsid w:val="00AF4806"/>
    <w:rsid w:val="00B02A82"/>
    <w:rsid w:val="00B07605"/>
    <w:rsid w:val="00B153AC"/>
    <w:rsid w:val="00B16B7F"/>
    <w:rsid w:val="00B22ACA"/>
    <w:rsid w:val="00B26A1B"/>
    <w:rsid w:val="00B272EB"/>
    <w:rsid w:val="00B33E2F"/>
    <w:rsid w:val="00B64B27"/>
    <w:rsid w:val="00B64E1E"/>
    <w:rsid w:val="00B80838"/>
    <w:rsid w:val="00B838A0"/>
    <w:rsid w:val="00B86A8E"/>
    <w:rsid w:val="00B90F01"/>
    <w:rsid w:val="00B9353E"/>
    <w:rsid w:val="00B97467"/>
    <w:rsid w:val="00BA10AF"/>
    <w:rsid w:val="00BB2242"/>
    <w:rsid w:val="00BB73D7"/>
    <w:rsid w:val="00BC1CC0"/>
    <w:rsid w:val="00BD393C"/>
    <w:rsid w:val="00BE7FD3"/>
    <w:rsid w:val="00BF30CB"/>
    <w:rsid w:val="00C10114"/>
    <w:rsid w:val="00C10E6A"/>
    <w:rsid w:val="00C1333C"/>
    <w:rsid w:val="00C16F8A"/>
    <w:rsid w:val="00C312EF"/>
    <w:rsid w:val="00C33597"/>
    <w:rsid w:val="00C35E81"/>
    <w:rsid w:val="00C366B0"/>
    <w:rsid w:val="00C455BA"/>
    <w:rsid w:val="00C616AD"/>
    <w:rsid w:val="00C672EF"/>
    <w:rsid w:val="00C76CDB"/>
    <w:rsid w:val="00C93DD3"/>
    <w:rsid w:val="00CA1FBC"/>
    <w:rsid w:val="00CA7E1C"/>
    <w:rsid w:val="00CC04C0"/>
    <w:rsid w:val="00CC4C22"/>
    <w:rsid w:val="00CC5D21"/>
    <w:rsid w:val="00CC5FF0"/>
    <w:rsid w:val="00CD3F1B"/>
    <w:rsid w:val="00CD52E6"/>
    <w:rsid w:val="00CF694B"/>
    <w:rsid w:val="00D0236C"/>
    <w:rsid w:val="00D03963"/>
    <w:rsid w:val="00D04FB6"/>
    <w:rsid w:val="00D2104D"/>
    <w:rsid w:val="00D218F8"/>
    <w:rsid w:val="00D25843"/>
    <w:rsid w:val="00D3245D"/>
    <w:rsid w:val="00D32E90"/>
    <w:rsid w:val="00D422F9"/>
    <w:rsid w:val="00D46054"/>
    <w:rsid w:val="00D47600"/>
    <w:rsid w:val="00D51F0D"/>
    <w:rsid w:val="00D52F08"/>
    <w:rsid w:val="00D56F58"/>
    <w:rsid w:val="00D6555B"/>
    <w:rsid w:val="00D672E4"/>
    <w:rsid w:val="00D72DC9"/>
    <w:rsid w:val="00D73F9D"/>
    <w:rsid w:val="00D8524A"/>
    <w:rsid w:val="00D9048B"/>
    <w:rsid w:val="00D90F35"/>
    <w:rsid w:val="00D91481"/>
    <w:rsid w:val="00DA22AA"/>
    <w:rsid w:val="00DA4D74"/>
    <w:rsid w:val="00DB0532"/>
    <w:rsid w:val="00DB1AB5"/>
    <w:rsid w:val="00DB4006"/>
    <w:rsid w:val="00DC2C2E"/>
    <w:rsid w:val="00DC34D8"/>
    <w:rsid w:val="00DD0A88"/>
    <w:rsid w:val="00DD24F3"/>
    <w:rsid w:val="00DD271A"/>
    <w:rsid w:val="00DD2CCC"/>
    <w:rsid w:val="00DD3758"/>
    <w:rsid w:val="00DD7D6B"/>
    <w:rsid w:val="00DE1AC3"/>
    <w:rsid w:val="00DE2477"/>
    <w:rsid w:val="00DE2DA2"/>
    <w:rsid w:val="00DE30A0"/>
    <w:rsid w:val="00DF0839"/>
    <w:rsid w:val="00DF1B0C"/>
    <w:rsid w:val="00DF28D2"/>
    <w:rsid w:val="00DF4821"/>
    <w:rsid w:val="00E00D16"/>
    <w:rsid w:val="00E021D5"/>
    <w:rsid w:val="00E0692C"/>
    <w:rsid w:val="00E1041A"/>
    <w:rsid w:val="00E10E6A"/>
    <w:rsid w:val="00E11EF6"/>
    <w:rsid w:val="00E13810"/>
    <w:rsid w:val="00E21C7E"/>
    <w:rsid w:val="00E33B95"/>
    <w:rsid w:val="00E4673B"/>
    <w:rsid w:val="00E5340F"/>
    <w:rsid w:val="00E57BA3"/>
    <w:rsid w:val="00E63006"/>
    <w:rsid w:val="00E633F4"/>
    <w:rsid w:val="00E64B6F"/>
    <w:rsid w:val="00E72A2B"/>
    <w:rsid w:val="00E80692"/>
    <w:rsid w:val="00E83EB5"/>
    <w:rsid w:val="00E845F6"/>
    <w:rsid w:val="00E92121"/>
    <w:rsid w:val="00E95564"/>
    <w:rsid w:val="00EB0452"/>
    <w:rsid w:val="00EB1E13"/>
    <w:rsid w:val="00EE2D71"/>
    <w:rsid w:val="00EE47D2"/>
    <w:rsid w:val="00EE58D3"/>
    <w:rsid w:val="00EE64A5"/>
    <w:rsid w:val="00EE7AF0"/>
    <w:rsid w:val="00EF2723"/>
    <w:rsid w:val="00EF521C"/>
    <w:rsid w:val="00EF5F1A"/>
    <w:rsid w:val="00EF5F55"/>
    <w:rsid w:val="00EF6312"/>
    <w:rsid w:val="00F071D6"/>
    <w:rsid w:val="00F10268"/>
    <w:rsid w:val="00F10325"/>
    <w:rsid w:val="00F1503B"/>
    <w:rsid w:val="00F20B2B"/>
    <w:rsid w:val="00F2280B"/>
    <w:rsid w:val="00F25445"/>
    <w:rsid w:val="00F327E1"/>
    <w:rsid w:val="00F43C67"/>
    <w:rsid w:val="00F46851"/>
    <w:rsid w:val="00F51450"/>
    <w:rsid w:val="00F52388"/>
    <w:rsid w:val="00F634D6"/>
    <w:rsid w:val="00F6383D"/>
    <w:rsid w:val="00F64D21"/>
    <w:rsid w:val="00F73B0A"/>
    <w:rsid w:val="00F82434"/>
    <w:rsid w:val="00F82803"/>
    <w:rsid w:val="00F830CC"/>
    <w:rsid w:val="00F92992"/>
    <w:rsid w:val="00FA5CBC"/>
    <w:rsid w:val="00FB5494"/>
    <w:rsid w:val="00FC102C"/>
    <w:rsid w:val="00FC6215"/>
    <w:rsid w:val="00FC6513"/>
    <w:rsid w:val="00FD1102"/>
    <w:rsid w:val="00FD1671"/>
    <w:rsid w:val="00FE4A35"/>
    <w:rsid w:val="00FE50AC"/>
    <w:rsid w:val="00FE61D1"/>
    <w:rsid w:val="00FF136D"/>
    <w:rsid w:val="00FF1EEB"/>
    <w:rsid w:val="00FF42FA"/>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F33C6"/>
  <w15:chartTrackingRefBased/>
  <w15:docId w15:val="{CE2BF872-5BAD-4C99-BAC3-A41D76686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EC6"/>
    <w:pPr>
      <w:spacing w:before="120" w:after="120"/>
    </w:pPr>
    <w:rPr>
      <w:rFonts w:ascii="Times New Roman" w:hAnsi="Times New Roman"/>
      <w:lang w:val="is-IS"/>
    </w:rPr>
  </w:style>
  <w:style w:type="paragraph" w:styleId="Heading1">
    <w:name w:val="heading 1"/>
    <w:basedOn w:val="Normal"/>
    <w:next w:val="Normal"/>
    <w:link w:val="Heading1Char"/>
    <w:autoRedefine/>
    <w:uiPriority w:val="9"/>
    <w:qFormat/>
    <w:rsid w:val="001B3520"/>
    <w:pPr>
      <w:keepNext/>
      <w:keepLines/>
      <w:spacing w:before="240" w:after="0"/>
      <w:jc w:val="center"/>
      <w:outlineLvl w:val="0"/>
    </w:pPr>
    <w:rPr>
      <w:rFonts w:eastAsiaTheme="majorEastAsia" w:cstheme="majorBidi"/>
      <w:b/>
      <w:caps/>
      <w:color w:val="EE0000"/>
      <w:szCs w:val="32"/>
    </w:rPr>
  </w:style>
  <w:style w:type="paragraph" w:styleId="Heading2">
    <w:name w:val="heading 2"/>
    <w:basedOn w:val="Normal"/>
    <w:next w:val="Normal"/>
    <w:link w:val="Heading2Char"/>
    <w:autoRedefine/>
    <w:uiPriority w:val="9"/>
    <w:unhideWhenUsed/>
    <w:qFormat/>
    <w:rsid w:val="00E0692C"/>
    <w:pPr>
      <w:keepNext/>
      <w:keepLines/>
      <w:spacing w:before="240" w:after="0"/>
      <w:outlineLvl w:val="1"/>
    </w:pPr>
    <w:rPr>
      <w:rFonts w:eastAsiaTheme="majorEastAsia" w:cstheme="majorBidi"/>
      <w:b/>
      <w:caps/>
      <w:szCs w:val="26"/>
      <w:lang w:val="en-GB"/>
    </w:rPr>
  </w:style>
  <w:style w:type="paragraph" w:styleId="Heading3">
    <w:name w:val="heading 3"/>
    <w:next w:val="Normal"/>
    <w:link w:val="Heading3Char"/>
    <w:autoRedefine/>
    <w:uiPriority w:val="9"/>
    <w:unhideWhenUsed/>
    <w:qFormat/>
    <w:rsid w:val="005B1C57"/>
    <w:pPr>
      <w:keepNext/>
      <w:keepLines/>
      <w:spacing w:before="40" w:after="0"/>
      <w:outlineLvl w:val="2"/>
    </w:pPr>
    <w:rPr>
      <w:rFonts w:ascii="Times New Roman" w:eastAsiaTheme="majorEastAsia" w:hAnsi="Times New Roman" w:cstheme="majorBidi"/>
      <w:b/>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autoRedefine/>
    <w:uiPriority w:val="1"/>
    <w:qFormat/>
    <w:rsid w:val="0075363A"/>
    <w:pPr>
      <w:spacing w:after="0" w:line="276" w:lineRule="auto"/>
      <w:jc w:val="both"/>
    </w:pPr>
    <w:rPr>
      <w:rFonts w:ascii="Times New Roman" w:hAnsi="Times New Roman" w:cs="Times New Roman"/>
      <w:color w:val="AEAAAA" w:themeColor="background2" w:themeShade="BF"/>
      <w:sz w:val="20"/>
      <w:szCs w:val="20"/>
      <w:lang w:val="en-GB"/>
    </w:rPr>
  </w:style>
  <w:style w:type="character" w:customStyle="1" w:styleId="Heading2Char">
    <w:name w:val="Heading 2 Char"/>
    <w:basedOn w:val="DefaultParagraphFont"/>
    <w:link w:val="Heading2"/>
    <w:uiPriority w:val="9"/>
    <w:rsid w:val="00E0692C"/>
    <w:rPr>
      <w:rFonts w:ascii="Times New Roman" w:eastAsiaTheme="majorEastAsia" w:hAnsi="Times New Roman" w:cstheme="majorBidi"/>
      <w:b/>
      <w:caps/>
      <w:szCs w:val="26"/>
      <w:lang w:val="en-GB"/>
    </w:rPr>
  </w:style>
  <w:style w:type="character" w:customStyle="1" w:styleId="Heading3Char">
    <w:name w:val="Heading 3 Char"/>
    <w:basedOn w:val="DefaultParagraphFont"/>
    <w:link w:val="Heading3"/>
    <w:uiPriority w:val="9"/>
    <w:rsid w:val="005B1C57"/>
    <w:rPr>
      <w:rFonts w:ascii="Times New Roman" w:eastAsiaTheme="majorEastAsia" w:hAnsi="Times New Roman" w:cstheme="majorBidi"/>
      <w:b/>
      <w:szCs w:val="24"/>
      <w:lang w:val="en-GB"/>
    </w:rPr>
  </w:style>
  <w:style w:type="character" w:styleId="Strong">
    <w:name w:val="Strong"/>
    <w:basedOn w:val="DefaultParagraphFont"/>
    <w:uiPriority w:val="22"/>
    <w:qFormat/>
    <w:rsid w:val="00916DB3"/>
    <w:rPr>
      <w:b/>
      <w:bCs/>
      <w:color w:val="EE0000"/>
    </w:rPr>
  </w:style>
  <w:style w:type="character" w:customStyle="1" w:styleId="Heading1Char">
    <w:name w:val="Heading 1 Char"/>
    <w:basedOn w:val="DefaultParagraphFont"/>
    <w:link w:val="Heading1"/>
    <w:uiPriority w:val="9"/>
    <w:rsid w:val="001B3520"/>
    <w:rPr>
      <w:rFonts w:ascii="Times New Roman" w:eastAsiaTheme="majorEastAsia" w:hAnsi="Times New Roman" w:cstheme="majorBidi"/>
      <w:b/>
      <w:caps/>
      <w:color w:val="EE0000"/>
      <w:szCs w:val="32"/>
      <w:lang w:val="is-IS"/>
    </w:rPr>
  </w:style>
  <w:style w:type="character" w:styleId="SubtleEmphasis">
    <w:name w:val="Subtle Emphasis"/>
    <w:basedOn w:val="DefaultParagraphFont"/>
    <w:uiPriority w:val="19"/>
    <w:qFormat/>
    <w:rsid w:val="005D6C1E"/>
    <w:rPr>
      <w:rFonts w:ascii="Times New Roman" w:hAnsi="Times New Roman"/>
      <w:b w:val="0"/>
      <w:i w:val="0"/>
      <w:iCs/>
      <w:color w:val="auto"/>
      <w:sz w:val="22"/>
    </w:rPr>
  </w:style>
  <w:style w:type="paragraph" w:styleId="Subtitle">
    <w:name w:val="Subtitle"/>
    <w:basedOn w:val="Normal"/>
    <w:next w:val="Normal"/>
    <w:link w:val="SubtitleChar"/>
    <w:autoRedefine/>
    <w:uiPriority w:val="11"/>
    <w:qFormat/>
    <w:rsid w:val="005F0EF7"/>
    <w:pPr>
      <w:numPr>
        <w:ilvl w:val="1"/>
      </w:numPr>
      <w:spacing w:before="0" w:after="0"/>
      <w:jc w:val="center"/>
    </w:pPr>
    <w:rPr>
      <w:rFonts w:eastAsia="Times New Roman" w:cs="Times New Roman"/>
      <w:spacing w:val="15"/>
      <w:sz w:val="18"/>
      <w:szCs w:val="18"/>
      <w:lang w:val="en-GB"/>
    </w:rPr>
  </w:style>
  <w:style w:type="character" w:customStyle="1" w:styleId="SubtitleChar">
    <w:name w:val="Subtitle Char"/>
    <w:basedOn w:val="DefaultParagraphFont"/>
    <w:link w:val="Subtitle"/>
    <w:uiPriority w:val="11"/>
    <w:rsid w:val="005F0EF7"/>
    <w:rPr>
      <w:rFonts w:ascii="Times New Roman" w:eastAsia="Times New Roman" w:hAnsi="Times New Roman" w:cs="Times New Roman"/>
      <w:spacing w:val="15"/>
      <w:sz w:val="18"/>
      <w:szCs w:val="18"/>
      <w:lang w:val="en-GB"/>
    </w:rPr>
  </w:style>
  <w:style w:type="paragraph" w:styleId="ListParagraph">
    <w:name w:val="List Paragraph"/>
    <w:basedOn w:val="Normal"/>
    <w:autoRedefine/>
    <w:uiPriority w:val="34"/>
    <w:qFormat/>
    <w:rsid w:val="0093065D"/>
    <w:pPr>
      <w:contextualSpacing/>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kaaetlun@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e9804f-af98-4c1d-93a8-1f948c07ecf3">
      <Terms xmlns="http://schemas.microsoft.com/office/infopath/2007/PartnerControls"/>
    </lcf76f155ced4ddcb4097134ff3c332f>
    <TaxCatchAll xmlns="7620ac10-fd04-4a9a-9873-08bd3470e5f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14" ma:contentTypeDescription="Create a new document." ma:contentTypeScope="" ma:versionID="f043776baa8c56ebd04b6afd02370793">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5c20251ec451b7fffd8222910a41b118"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7d65bff-801f-431f-9557-5226230673e0}" ma:internalName="TaxCatchAll" ma:showField="CatchAllData" ma:web="7620ac10-fd04-4a9a-9873-08bd3470e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 ds:uri="b7e9804f-af98-4c1d-93a8-1f948c07ecf3"/>
    <ds:schemaRef ds:uri="7620ac10-fd04-4a9a-9873-08bd3470e5f2"/>
  </ds:schemaRefs>
</ds:datastoreItem>
</file>

<file path=customXml/itemProps2.xml><?xml version="1.0" encoding="utf-8"?>
<ds:datastoreItem xmlns:ds="http://schemas.openxmlformats.org/officeDocument/2006/customXml" ds:itemID="{08A79E58-AC2A-4296-B7EF-F41952744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4.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Pages>
  <Words>694</Words>
  <Characters>395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Links>
    <vt:vector size="6" baseType="variant">
      <vt:variant>
        <vt:i4>5439605</vt:i4>
      </vt:variant>
      <vt:variant>
        <vt:i4>0</vt:i4>
      </vt:variant>
      <vt:variant>
        <vt:i4>0</vt:i4>
      </vt:variant>
      <vt:variant>
        <vt:i4>5</vt:i4>
      </vt:variant>
      <vt:variant>
        <vt:lpwstr>mailto:markaaetlun@ranni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Helga Snævarr Kristjánsdóttir - RR</cp:lastModifiedBy>
  <cp:revision>63</cp:revision>
  <cp:lastPrinted>2025-10-29T20:21:00Z</cp:lastPrinted>
  <dcterms:created xsi:type="dcterms:W3CDTF">2026-01-12T17:49:00Z</dcterms:created>
  <dcterms:modified xsi:type="dcterms:W3CDTF">2026-01-1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2e0769f0-bda2-4a21-a658-d65a2fad52ec</vt:lpwstr>
  </property>
  <property fmtid="{D5CDD505-2E9C-101B-9397-08002B2CF9AE}" pid="12" name="MSIP_Label_dc80478f-11da-4717-908f-ce13ec08de93_Enabled">
    <vt:lpwstr>true</vt:lpwstr>
  </property>
  <property fmtid="{D5CDD505-2E9C-101B-9397-08002B2CF9AE}" pid="13" name="MSIP_Label_dc80478f-11da-4717-908f-ce13ec08de93_SetDate">
    <vt:lpwstr>2025-09-11T14:03:02Z</vt:lpwstr>
  </property>
  <property fmtid="{D5CDD505-2E9C-101B-9397-08002B2CF9AE}" pid="14" name="MSIP_Label_dc80478f-11da-4717-908f-ce13ec08de93_Method">
    <vt:lpwstr>Standard</vt:lpwstr>
  </property>
  <property fmtid="{D5CDD505-2E9C-101B-9397-08002B2CF9AE}" pid="15" name="MSIP_Label_dc80478f-11da-4717-908f-ce13ec08de93_Name">
    <vt:lpwstr>Varin</vt:lpwstr>
  </property>
  <property fmtid="{D5CDD505-2E9C-101B-9397-08002B2CF9AE}" pid="16" name="MSIP_Label_dc80478f-11da-4717-908f-ce13ec08de93_SiteId">
    <vt:lpwstr>764a306d-0a68-45ad-9f07-6f1804447cd4</vt:lpwstr>
  </property>
  <property fmtid="{D5CDD505-2E9C-101B-9397-08002B2CF9AE}" pid="17" name="MSIP_Label_dc80478f-11da-4717-908f-ce13ec08de93_ActionId">
    <vt:lpwstr>e3c375a2-b9a9-4be3-af2c-c3aefdd53ffc</vt:lpwstr>
  </property>
  <property fmtid="{D5CDD505-2E9C-101B-9397-08002B2CF9AE}" pid="18" name="MSIP_Label_dc80478f-11da-4717-908f-ce13ec08de93_ContentBits">
    <vt:lpwstr>0</vt:lpwstr>
  </property>
  <property fmtid="{D5CDD505-2E9C-101B-9397-08002B2CF9AE}" pid="19" name="MSIP_Label_dc80478f-11da-4717-908f-ce13ec08de93_Tag">
    <vt:lpwstr>10, 3, 0, 1</vt:lpwstr>
  </property>
</Properties>
</file>